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AC98E" w14:textId="77777777" w:rsidR="00380CC6" w:rsidRPr="00D537D9" w:rsidRDefault="00380CC6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</w:pPr>
    </w:p>
    <w:p w14:paraId="435F4384" w14:textId="4DC9ABD9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>Neuro-Evolutional "Don't Touch the Spikes" with Erlang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38ADEDA1" w14:textId="3B98FA2F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reators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Tamir Cohen and Nadav Hadad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38208B1" w14:textId="2675AB17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ourse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Functional Programming in Concurrent and Distributed Systems,</w:t>
      </w:r>
      <w:r w:rsidR="001F0E7B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>Ben Gurion University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2E94218E" w14:textId="23582A11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Professor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Yehuda Ben-</w:t>
      </w:r>
      <w:proofErr w:type="spellStart"/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>Shimol</w:t>
      </w:r>
      <w:proofErr w:type="spellEnd"/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AB9EF49" w14:textId="4DDDDA82" w:rsidR="00335A19" w:rsidRPr="00D537D9" w:rsidRDefault="0014745E" w:rsidP="0014745E">
      <w:pPr>
        <w:jc w:val="center"/>
        <w:rPr>
          <w:rFonts w:ascii="Calibri Light" w:hAnsi="Calibri Light" w:cs="Calibri Light"/>
          <w:sz w:val="32"/>
          <w:szCs w:val="32"/>
          <w:rtl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Teaching Assistant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David Leon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80CC6" w:rsidRPr="00D537D9">
        <w:rPr>
          <w:rFonts w:ascii="Calibri Light" w:hAnsi="Calibri Light" w:cs="Calibri Light"/>
          <w:b/>
          <w:bCs/>
          <w:noProof/>
          <w:sz w:val="36"/>
          <w:szCs w:val="36"/>
        </w:rPr>
        <w:drawing>
          <wp:inline distT="0" distB="0" distL="0" distR="0" wp14:anchorId="53149560" wp14:editId="72B3AE08">
            <wp:extent cx="3111499" cy="3733800"/>
            <wp:effectExtent l="0" t="0" r="0" b="0"/>
            <wp:docPr id="12" name="מציין מיקום תוכן 3" descr="Graphical user interface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מציין מיקום תוכן 3" descr="Graphical user interface&#10;&#10;Description automatically generated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11499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DC2E" w14:textId="2A68B33E" w:rsidR="00FC7DDA" w:rsidRPr="00D537D9" w:rsidRDefault="00FC7DDA" w:rsidP="00335A19">
      <w:pPr>
        <w:bidi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 w:type="page"/>
      </w:r>
    </w:p>
    <w:p w14:paraId="2D8C7E8F" w14:textId="66FE210A" w:rsidR="00FF493C" w:rsidRPr="00D537D9" w:rsidRDefault="00FF493C" w:rsidP="00FF493C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תכנון שכתבנו בהתחלה</w:t>
      </w:r>
    </w:p>
    <w:p w14:paraId="3994ADF5" w14:textId="46545D4F" w:rsidR="00790CA6" w:rsidRPr="00D537D9" w:rsidRDefault="00000000" w:rsidP="00FF493C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מאסטר:</w:t>
      </w:r>
    </w:p>
    <w:p w14:paraId="17E2747C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מחלק עבודה בין 4 המחשבים. למשל אם בכל איטרציה של </w:t>
      </w:r>
      <w:proofErr w:type="spellStart"/>
      <w:r w:rsidRPr="00D537D9">
        <w:rPr>
          <w:rFonts w:ascii="Calibri Light" w:hAnsi="Calibri Light" w:cs="Calibri Light"/>
          <w:rtl/>
        </w:rPr>
        <w:t>אוכלוסיה</w:t>
      </w:r>
      <w:proofErr w:type="spellEnd"/>
      <w:r w:rsidRPr="00D537D9">
        <w:rPr>
          <w:rFonts w:ascii="Calibri Light" w:hAnsi="Calibri Light" w:cs="Calibri Light"/>
          <w:rtl/>
        </w:rPr>
        <w:t xml:space="preserve"> יש 1000 ציפורים, אז השרת שולח לכל אחד מהם 250 ציפורים (ויש 1000 רשתות נוירונים שונות סך הכל, כלומר משקולות שונות). כל מחשב נותן לציפור "לרוץ" ומגדיר לה פונקציית רווח (</w:t>
      </w:r>
      <w:proofErr w:type="spellStart"/>
      <w:r w:rsidRPr="00D537D9">
        <w:rPr>
          <w:rFonts w:ascii="Calibri Light" w:hAnsi="Calibri Light" w:cs="Calibri Light"/>
        </w:rPr>
        <w:t>fitness</w:t>
      </w:r>
      <w:proofErr w:type="spellEnd"/>
      <w:r w:rsidRPr="00D537D9">
        <w:rPr>
          <w:rFonts w:ascii="Calibri Light" w:hAnsi="Calibri Light" w:cs="Calibri Light"/>
        </w:rPr>
        <w:t xml:space="preserve"> </w:t>
      </w:r>
      <w:proofErr w:type="spellStart"/>
      <w:r w:rsidRPr="00D537D9">
        <w:rPr>
          <w:rFonts w:ascii="Calibri Light" w:hAnsi="Calibri Light" w:cs="Calibri Light"/>
        </w:rPr>
        <w:t>function</w:t>
      </w:r>
      <w:proofErr w:type="spellEnd"/>
      <w:r w:rsidRPr="00D537D9">
        <w:rPr>
          <w:rFonts w:ascii="Calibri Light" w:hAnsi="Calibri Light" w:cs="Calibri Light"/>
          <w:rtl/>
        </w:rPr>
        <w:t xml:space="preserve">) שתהיה שווה לכמות </w:t>
      </w:r>
      <w:proofErr w:type="spellStart"/>
      <w:r w:rsidRPr="00D537D9">
        <w:rPr>
          <w:rFonts w:ascii="Calibri Light" w:hAnsi="Calibri Light" w:cs="Calibri Light"/>
          <w:rtl/>
        </w:rPr>
        <w:t>הפריימים</w:t>
      </w:r>
      <w:proofErr w:type="spellEnd"/>
      <w:r w:rsidRPr="00D537D9">
        <w:rPr>
          <w:rFonts w:ascii="Calibri Light" w:hAnsi="Calibri Light" w:cs="Calibri Light"/>
          <w:rtl/>
        </w:rPr>
        <w:t xml:space="preserve"> שהציפור בחיים.</w:t>
      </w:r>
      <w:r w:rsidRPr="00D537D9">
        <w:rPr>
          <w:rFonts w:ascii="Calibri Light" w:hAnsi="Calibri Light" w:cs="Calibri Light"/>
          <w:rtl/>
        </w:rPr>
        <w:br/>
        <w:t xml:space="preserve">המחשבים אומרים לשרת מי הם 10% הציפורים הכי טובות שלהם והמאסטר משלב את המידע ומוליד את הדור הבא, שהוא השארה של הציפורים הכי טובות מהדור הקודם וגם מוטציות שלהן (ע"י </w:t>
      </w:r>
      <w:proofErr w:type="spellStart"/>
      <w:r w:rsidRPr="00D537D9">
        <w:rPr>
          <w:rFonts w:ascii="Calibri Light" w:hAnsi="Calibri Light" w:cs="Calibri Light"/>
          <w:rtl/>
        </w:rPr>
        <w:t>רינדום</w:t>
      </w:r>
      <w:proofErr w:type="spellEnd"/>
      <w:r w:rsidRPr="00D537D9">
        <w:rPr>
          <w:rFonts w:ascii="Calibri Light" w:hAnsi="Calibri Light" w:cs="Calibri Light"/>
          <w:rtl/>
        </w:rPr>
        <w:t xml:space="preserve"> קל במשקולות הרשת שלהם). וכך ממשיכים עוד איטרציות.</w:t>
      </w:r>
    </w:p>
    <w:p w14:paraId="659B82C6" w14:textId="605161AF" w:rsidR="00790CA6" w:rsidRPr="00D537D9" w:rsidRDefault="00000000">
      <w:pPr>
        <w:numPr>
          <w:ilvl w:val="0"/>
          <w:numId w:val="7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נשלח הודעה </w:t>
      </w:r>
      <w:proofErr w:type="spellStart"/>
      <w:r w:rsidRPr="00D537D9">
        <w:rPr>
          <w:rFonts w:ascii="Calibri Light" w:hAnsi="Calibri Light" w:cs="Calibri Light"/>
        </w:rPr>
        <w:t>im_alive</w:t>
      </w:r>
      <w:proofErr w:type="spellEnd"/>
      <w:r w:rsidRPr="00D537D9">
        <w:rPr>
          <w:rFonts w:ascii="Calibri Light" w:hAnsi="Calibri Light" w:cs="Calibri Light"/>
          <w:rtl/>
        </w:rPr>
        <w:t xml:space="preserve"> כל שניה ובמקרה והיא לא הגיעה נכריז על המחשב כנעדר ונחלק את העבודה בין שאר המחשבים</w:t>
      </w:r>
      <w:r w:rsidR="00EF4035" w:rsidRPr="00D537D9">
        <w:rPr>
          <w:rFonts w:ascii="Calibri Light" w:hAnsi="Calibri Light" w:cs="Calibri Light"/>
          <w:rtl/>
        </w:rPr>
        <w:t xml:space="preserve"> שעדיין בחיים</w:t>
      </w:r>
      <w:r w:rsidRPr="00D537D9">
        <w:rPr>
          <w:rFonts w:ascii="Calibri Light" w:hAnsi="Calibri Light" w:cs="Calibri Light"/>
          <w:rtl/>
        </w:rPr>
        <w:t>.</w:t>
      </w:r>
    </w:p>
    <w:p w14:paraId="19F4DBF2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61A6899C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4CFA1670" w14:textId="77777777" w:rsidR="00790CA6" w:rsidRPr="00D537D9" w:rsidRDefault="00000000" w:rsidP="003E3A9C">
      <w:p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מכונת מצבים</w:t>
      </w:r>
      <w:r w:rsidRPr="00D537D9">
        <w:rPr>
          <w:rFonts w:ascii="Calibri Light" w:hAnsi="Calibri Light" w:cs="Calibri Light"/>
          <w:rtl/>
        </w:rPr>
        <w:t xml:space="preserve"> של כל </w:t>
      </w:r>
      <w:r w:rsidRPr="00D537D9">
        <w:rPr>
          <w:rFonts w:ascii="Calibri Light" w:hAnsi="Calibri Light" w:cs="Calibri Light"/>
          <w:b/>
          <w:rtl/>
        </w:rPr>
        <w:t xml:space="preserve">ציפור </w:t>
      </w:r>
      <w:r w:rsidRPr="00D537D9">
        <w:rPr>
          <w:rFonts w:ascii="Calibri Light" w:hAnsi="Calibri Light" w:cs="Calibri Light"/>
          <w:rtl/>
        </w:rPr>
        <w:t>(לכל פרוסס):</w:t>
      </w:r>
    </w:p>
    <w:p w14:paraId="313BAEB0" w14:textId="4A846E3C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המתנה ללחיצה על הכפתור של המשחק או לקבלת רשת נוירונים לתפעול של הציפור. </w:t>
      </w:r>
      <w:proofErr w:type="spellStart"/>
      <w:r w:rsidRPr="00D537D9">
        <w:rPr>
          <w:rFonts w:ascii="Calibri Light" w:hAnsi="Calibri Light" w:cs="Calibri Light"/>
          <w:b/>
        </w:rPr>
        <w:t>idle</w:t>
      </w:r>
      <w:proofErr w:type="spellEnd"/>
      <w:r w:rsidRPr="00D537D9">
        <w:rPr>
          <w:rFonts w:ascii="Calibri Light" w:hAnsi="Calibri Light" w:cs="Calibri Light"/>
        </w:rPr>
        <w:t>)</w:t>
      </w:r>
      <w:r w:rsidR="003E3A9C" w:rsidRPr="00D537D9">
        <w:rPr>
          <w:rFonts w:ascii="Calibri Light" w:hAnsi="Calibri Light" w:cs="Calibri Light"/>
          <w:rtl/>
        </w:rPr>
        <w:t>)</w:t>
      </w:r>
    </w:p>
    <w:p w14:paraId="59A97445" w14:textId="7CA709AB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תחלת ריצה של המשחק (בעזרת הרשת שקיבל) עד פסילה (נגיעה בקוץ)</w:t>
      </w:r>
      <w:r w:rsidR="003E3A9C" w:rsidRPr="00D537D9">
        <w:rPr>
          <w:rFonts w:ascii="Calibri Light" w:hAnsi="Calibri Light" w:cs="Calibri Light"/>
          <w:rtl/>
        </w:rPr>
        <w:t xml:space="preserve">. </w:t>
      </w:r>
      <w:r w:rsidR="003E3A9C" w:rsidRPr="00D537D9">
        <w:rPr>
          <w:rFonts w:ascii="Calibri Light" w:hAnsi="Calibri Light" w:cs="Calibri Light"/>
          <w:lang w:val="en-US"/>
        </w:rPr>
        <w:t>(</w:t>
      </w:r>
      <w:r w:rsidR="003E3A9C" w:rsidRPr="00D537D9">
        <w:rPr>
          <w:rFonts w:ascii="Calibri Light" w:hAnsi="Calibri Light" w:cs="Calibri Light"/>
          <w:b/>
          <w:bCs/>
          <w:lang w:val="en-US"/>
        </w:rPr>
        <w:t>simulation</w:t>
      </w:r>
      <w:r w:rsidR="003E3A9C" w:rsidRPr="00D537D9">
        <w:rPr>
          <w:rFonts w:ascii="Calibri Light" w:hAnsi="Calibri Light" w:cs="Calibri Light"/>
          <w:lang w:val="en-US"/>
        </w:rPr>
        <w:t>)</w:t>
      </w:r>
    </w:p>
    <w:p w14:paraId="54DE6F34" w14:textId="52848387" w:rsidR="00790CA6" w:rsidRPr="00D537D9" w:rsidRDefault="00790CA6">
      <w:pPr>
        <w:bidi/>
        <w:rPr>
          <w:rFonts w:ascii="Calibri Light" w:hAnsi="Calibri Light" w:cs="Calibri Light"/>
        </w:rPr>
      </w:pPr>
    </w:p>
    <w:p w14:paraId="745D0C8F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קלט</w:t>
      </w:r>
      <w:r w:rsidRPr="00D537D9">
        <w:rPr>
          <w:rFonts w:ascii="Calibri Light" w:hAnsi="Calibri Light" w:cs="Calibri Light"/>
          <w:rtl/>
        </w:rPr>
        <w:t xml:space="preserve"> לרשת נוירונים:</w:t>
      </w:r>
    </w:p>
    <w:p w14:paraId="30B7AEA7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גובה הציפור.</w:t>
      </w:r>
    </w:p>
    <w:p w14:paraId="11B41B4E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רחק הציפור מהקיר.</w:t>
      </w:r>
    </w:p>
    <w:p w14:paraId="4588429F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רשימת הקוצים שבקיר ממול.</w:t>
      </w:r>
    </w:p>
    <w:p w14:paraId="1770ABF3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5881491D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הפלט</w:t>
      </w:r>
      <w:r w:rsidRPr="00D537D9">
        <w:rPr>
          <w:rFonts w:ascii="Calibri Light" w:hAnsi="Calibri Light" w:cs="Calibri Light"/>
          <w:rtl/>
        </w:rPr>
        <w:t xml:space="preserve"> מהרשת הוא האם לבצע קפיצה.</w:t>
      </w:r>
    </w:p>
    <w:p w14:paraId="72DED4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6988FD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כמו באיור:</w:t>
      </w:r>
    </w:p>
    <w:p w14:paraId="476CE4FA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noProof/>
        </w:rPr>
        <w:drawing>
          <wp:inline distT="114300" distB="114300" distL="114300" distR="114300" wp14:anchorId="54942EF2" wp14:editId="53D9DE78">
            <wp:extent cx="5731200" cy="2260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26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991EE4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0842E307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שלבי עבודה בסיסיים:</w:t>
      </w:r>
    </w:p>
    <w:p w14:paraId="15781900" w14:textId="6B0B262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תחילה נכין את המשחק שיעבוד </w:t>
      </w:r>
      <w:proofErr w:type="spellStart"/>
      <w:r w:rsidRPr="00D537D9">
        <w:rPr>
          <w:rFonts w:ascii="Calibri Light" w:hAnsi="Calibri Light" w:cs="Calibri Light"/>
          <w:rtl/>
        </w:rPr>
        <w:t>אינטרקטיבית</w:t>
      </w:r>
      <w:proofErr w:type="spellEnd"/>
      <w:r w:rsidRPr="00D537D9">
        <w:rPr>
          <w:rFonts w:ascii="Calibri Light" w:hAnsi="Calibri Light" w:cs="Calibri Light"/>
          <w:rtl/>
        </w:rPr>
        <w:t xml:space="preserve"> למשתמש</w:t>
      </w:r>
      <w:r w:rsidR="00BD4017" w:rsidRPr="00D537D9">
        <w:rPr>
          <w:rFonts w:ascii="Calibri Light" w:hAnsi="Calibri Light" w:cs="Calibri Light"/>
          <w:rtl/>
        </w:rPr>
        <w:t>.</w:t>
      </w:r>
    </w:p>
    <w:p w14:paraId="14BA939C" w14:textId="4198E8F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שנה אותו כך שאת הבחירה האם לקפוץ תבצע רשת הנוירונים ו</w:t>
      </w:r>
      <w:r w:rsidR="00EB0010" w:rsidRPr="00D537D9">
        <w:rPr>
          <w:rFonts w:ascii="Calibri Light" w:hAnsi="Calibri Light" w:cs="Calibri Light"/>
          <w:rtl/>
        </w:rPr>
        <w:t>אז</w:t>
      </w:r>
      <w:r w:rsidRPr="00D537D9">
        <w:rPr>
          <w:rFonts w:ascii="Calibri Light" w:hAnsi="Calibri Light" w:cs="Calibri Light"/>
          <w:rtl/>
        </w:rPr>
        <w:t xml:space="preserve"> נוסיף המון ציפורים.</w:t>
      </w:r>
    </w:p>
    <w:p w14:paraId="54BD7899" w14:textId="77777777" w:rsidR="00790CA6" w:rsidRPr="00D537D9" w:rsidRDefault="00000000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פצל את העבודה בין טרמינלים שונים ולבסוף בין מחשבים שונים תוך תמיכה בנפילות.</w:t>
      </w:r>
    </w:p>
    <w:p w14:paraId="03C876E1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5E45AC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69B2DE24" w14:textId="77777777" w:rsidR="00790CA6" w:rsidRPr="00D537D9" w:rsidRDefault="00790CA6" w:rsidP="001A7271">
      <w:pPr>
        <w:bidi/>
        <w:rPr>
          <w:rFonts w:ascii="Calibri Light" w:hAnsi="Calibri Light" w:cs="Calibri Light" w:hint="cs"/>
        </w:rPr>
      </w:pPr>
    </w:p>
    <w:p w14:paraId="0E00ED16" w14:textId="3162F49C" w:rsidR="00324170" w:rsidRPr="00D537D9" w:rsidRDefault="00324170">
      <w:pPr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br w:type="page"/>
      </w:r>
    </w:p>
    <w:p w14:paraId="45A3F327" w14:textId="61E64291" w:rsidR="00601923" w:rsidRPr="00D537D9" w:rsidRDefault="00601923" w:rsidP="00601923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ביצוע בפועל</w:t>
      </w:r>
    </w:p>
    <w:p w14:paraId="5B4B277A" w14:textId="7C2C2C14" w:rsidR="00D95D2A" w:rsidRPr="00D537D9" w:rsidRDefault="00D95D2A" w:rsidP="00601923">
      <w:pPr>
        <w:bidi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</w:rPr>
        <w:t xml:space="preserve">הפרויקט שלנו מורכב </w:t>
      </w:r>
      <w:r w:rsidRPr="00D537D9">
        <w:rPr>
          <w:rFonts w:ascii="Calibri Light" w:hAnsi="Calibri Light" w:cs="Calibri Light"/>
          <w:b/>
          <w:bCs/>
          <w:rtl/>
        </w:rPr>
        <w:t>מ-</w:t>
      </w:r>
      <w:r w:rsidRPr="00D537D9">
        <w:rPr>
          <w:rFonts w:ascii="Calibri Light" w:hAnsi="Calibri Light" w:cs="Calibri Light"/>
          <w:b/>
          <w:bCs/>
          <w:rtl/>
          <w:lang w:val="en-US"/>
        </w:rPr>
        <w:t>5 שכבות</w:t>
      </w:r>
      <w:r w:rsidRPr="00D537D9">
        <w:rPr>
          <w:rFonts w:ascii="Calibri Light" w:hAnsi="Calibri Light" w:cs="Calibri Light"/>
          <w:rtl/>
          <w:lang w:val="en-US"/>
        </w:rPr>
        <w:t>:</w:t>
      </w:r>
    </w:p>
    <w:p w14:paraId="349691CD" w14:textId="389E9346" w:rsidR="00324170" w:rsidRPr="00D537D9" w:rsidRDefault="0066083C" w:rsidP="00324170">
      <w:pPr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684C1DE" wp14:editId="642223A2">
                <wp:simplePos x="0" y="0"/>
                <wp:positionH relativeFrom="column">
                  <wp:posOffset>1295400</wp:posOffset>
                </wp:positionH>
                <wp:positionV relativeFrom="paragraph">
                  <wp:posOffset>172085</wp:posOffset>
                </wp:positionV>
                <wp:extent cx="3771900" cy="2582545"/>
                <wp:effectExtent l="0" t="19050" r="0" b="463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2582545"/>
                          <a:chOff x="0" y="0"/>
                          <a:chExt cx="3771900" cy="258254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3094143" cy="2582545"/>
                            <a:chOff x="0" y="0"/>
                            <a:chExt cx="3094143" cy="258254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918460" cy="2582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Right Brace 3"/>
                          <wps:cNvSpPr/>
                          <wps:spPr>
                            <a:xfrm>
                              <a:off x="2939344" y="23989"/>
                              <a:ext cx="144000" cy="828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ight Brace 4"/>
                          <wps:cNvSpPr/>
                          <wps:spPr>
                            <a:xfrm>
                              <a:off x="2944989" y="952500"/>
                              <a:ext cx="143510" cy="324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ight Brace 5"/>
                          <wps:cNvSpPr/>
                          <wps:spPr>
                            <a:xfrm>
                              <a:off x="2944989" y="1378655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ight Brace 6"/>
                          <wps:cNvSpPr/>
                          <wps:spPr>
                            <a:xfrm>
                              <a:off x="2950633" y="2214033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ight Brace 8"/>
                          <wps:cNvSpPr/>
                          <wps:spPr>
                            <a:xfrm>
                              <a:off x="2947811" y="1801989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/>
                        <wps:spPr>
                          <a:xfrm>
                            <a:off x="3117396" y="285750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FAE614" w14:textId="10A4EC8B" w:rsidR="00645B5E" w:rsidRPr="00645B5E" w:rsidRDefault="00645B5E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121932" y="967921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328481" w14:textId="13D1B38B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3116943" y="1396092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96C24A8" w14:textId="618F5197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124200" y="1817007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CE42BE" w14:textId="1257EAE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3123746" y="2227035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598DCD0" w14:textId="56740FA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84C1DE" id="Group 18" o:spid="_x0000_s1026" style="position:absolute;left:0;text-align:left;margin-left:102pt;margin-top:13.55pt;width:297pt;height:203.35pt;z-index:251670528" coordsize="37719,25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">
                <v:group id="Group 9" o:spid="_x0000_s1027" style="position:absolute;width:30941;height:25825" coordsize="30941,2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29184;height:2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">
                    <v:imagedata r:id="rId10" o:title=""/>
                  </v:shape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" o:spid="_x0000_s1029" type="#_x0000_t88" style="position:absolute;left:29393;top:239;width:1440;height:8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" adj="313" strokecolor="#4f81bd [3204]" strokeweight="1.5pt">
                    <v:shadow on="t" color="black" opacity="24903f" origin=",.5" offset="0,.55556mm"/>
                  </v:shape>
                  <v:shape id="Right Brace 4" o:spid="_x0000_s1030" type="#_x0000_t88" style="position:absolute;left:29449;top:9525;width:1435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" adj="797" strokecolor="#4f81bd [3204]" strokeweight="1.5pt">
                    <v:shadow on="t" color="black" opacity="24903f" origin=",.5" offset="0,.55556mm"/>
                  </v:shape>
                  <v:shape id="Right Brace 5" o:spid="_x0000_s1031" type="#_x0000_t88" style="position:absolute;left:29449;top:13786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" adj="798" strokecolor="#4f81bd [3204]" strokeweight="1.5pt">
                    <v:shadow on="t" color="black" opacity="24903f" origin=",.5" offset="0,.55556mm"/>
                  </v:shape>
                  <v:shape id="Right Brace 6" o:spid="_x0000_s1032" type="#_x0000_t88" style="position:absolute;left:29506;top:22140;width:143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" adj="798" strokecolor="#4f81bd [3204]" strokeweight="1.5pt">
                    <v:shadow on="t" color="black" opacity="24903f" origin=",.5" offset="0,.55556mm"/>
                  </v:shape>
                  <v:shape id="Right Brace 8" o:spid="_x0000_s1033" type="#_x0000_t88" style="position:absolute;left:29478;top:18019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" adj="798" strokecolor="#4f81bd [3204]" strokeweight="1.5pt">
                    <v:shadow on="t" color="black" opacity="24903f" origin=",.5" offset="0,.55556mm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4" type="#_x0000_t202" style="position:absolute;left:31173;top:2857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37FAE614" w14:textId="10A4EC8B" w:rsidR="00645B5E" w:rsidRPr="00645B5E" w:rsidRDefault="00645B5E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5" type="#_x0000_t202" style="position:absolute;left:31219;top:9679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4E328481" w14:textId="13D1B38B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Text Box 15" o:spid="_x0000_s1036" type="#_x0000_t202" style="position:absolute;left:31169;top:13960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596C24A8" w14:textId="618F5197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v:shape id="Text Box 16" o:spid="_x0000_s1037" type="#_x0000_t202" style="position:absolute;left:31242;top:181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71CE42BE" w14:textId="1257EAE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4</w:t>
                        </w:r>
                      </w:p>
                    </w:txbxContent>
                  </v:textbox>
                </v:shape>
                <v:shape id="Text Box 17" o:spid="_x0000_s1038" type="#_x0000_t202" style="position:absolute;left:31237;top:222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7598DCD0" w14:textId="56740FA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1571AA3" w14:textId="5E1424B6" w:rsidR="00D95D2A" w:rsidRPr="00D537D9" w:rsidRDefault="00D95D2A" w:rsidP="009A2248">
      <w:pPr>
        <w:bidi/>
        <w:rPr>
          <w:rFonts w:ascii="Calibri Light" w:hAnsi="Calibri Light" w:cs="Calibri Light"/>
          <w:rtl/>
        </w:rPr>
      </w:pPr>
    </w:p>
    <w:p w14:paraId="7F96F853" w14:textId="1AC8F6B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6E3426C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39350A3" w14:textId="2772597C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AA22D89" w14:textId="5AFACD7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FF6FE56" w14:textId="4BC61DB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D40C7E3" w14:textId="47BE9E11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A15BF63" w14:textId="7222A9E6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300AE72" w14:textId="042F08D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D0015E8" w14:textId="3AF7560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74EBCFEF" w14:textId="3B4C309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4329682" w14:textId="4B4F09E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DEB26FD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3A40AD25" w14:textId="0212F11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9094B8B" w14:textId="1736A6F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366D560" w14:textId="2AC01C29" w:rsidR="008A2A97" w:rsidRDefault="005224FB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1E753884" wp14:editId="0CBDDF7D">
                <wp:simplePos x="0" y="0"/>
                <wp:positionH relativeFrom="margin">
                  <wp:posOffset>5080</wp:posOffset>
                </wp:positionH>
                <wp:positionV relativeFrom="paragraph">
                  <wp:posOffset>595630</wp:posOffset>
                </wp:positionV>
                <wp:extent cx="5723890" cy="1358380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890" cy="1358380"/>
                          <a:chOff x="0" y="0"/>
                          <a:chExt cx="5723890" cy="13583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4745"/>
                            <a:ext cx="572389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1496291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EE0F20" w14:textId="6722E165" w:rsidR="00030E28" w:rsidRPr="00030E28" w:rsidRDefault="00030E28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1546514" y="122959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753884" id="Group 24" o:spid="_x0000_s1039" style="position:absolute;left:0;text-align:left;margin-left:.4pt;margin-top:46.9pt;width:450.7pt;height:106.95pt;z-index:251678720;mso-position-horizontal-relative:margin" coordsize="57238,13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">
                <v:shape id="Picture 10" o:spid="_x0000_s1040" type="#_x0000_t75" style="position:absolute;top:2147;width:57238;height:1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">
                  <v:imagedata r:id="rId12" o:title=""/>
                </v:shape>
                <v:shape id="Text Box 20" o:spid="_x0000_s1041" type="#_x0000_t202" style="position:absolute;left:14962;width:4079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50EE0F20" w14:textId="6722E165" w:rsidR="00030E28" w:rsidRPr="00030E28" w:rsidRDefault="00030E28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42" type="#_x0000_t32" style="position:absolute;left:15465;top:1229;width:1598;height:25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324170" w:rsidRPr="00D537D9">
        <w:rPr>
          <w:rFonts w:ascii="Calibri Light" w:hAnsi="Calibri Light" w:cs="Calibri Light"/>
          <w:rtl/>
          <w:lang w:val="en-US"/>
        </w:rPr>
        <w:t>השכבה הראשונה</w:t>
      </w:r>
      <w:r w:rsidR="007E16A0" w:rsidRPr="00D537D9">
        <w:rPr>
          <w:rFonts w:ascii="Calibri Light" w:hAnsi="Calibri Light" w:cs="Calibri Light"/>
          <w:rtl/>
          <w:lang w:val="en-US"/>
        </w:rPr>
        <w:t xml:space="preserve"> היא </w:t>
      </w:r>
      <w:r w:rsidR="009A2248" w:rsidRPr="00D537D9">
        <w:rPr>
          <w:rFonts w:ascii="Calibri Light" w:hAnsi="Calibri Light" w:cs="Calibri Light"/>
          <w:b/>
          <w:bCs/>
          <w:lang w:val="en-US"/>
        </w:rPr>
        <w:t>Graphics</w:t>
      </w:r>
      <w:r w:rsidR="009A2248" w:rsidRPr="00D537D9">
        <w:rPr>
          <w:rFonts w:ascii="Calibri Light" w:hAnsi="Calibri Light" w:cs="Calibri Light"/>
          <w:rtl/>
          <w:lang w:val="en-US"/>
        </w:rPr>
        <w:t>. שכבה זו תנהל את הגרפיקה שהמשתמש מתנהל איתה (</w:t>
      </w:r>
      <w:r w:rsidR="009A2248" w:rsidRPr="00D537D9">
        <w:rPr>
          <w:rFonts w:ascii="Calibri Light" w:hAnsi="Calibri Light" w:cs="Calibri Light"/>
          <w:lang w:val="en-US"/>
        </w:rPr>
        <w:t>GUI</w:t>
      </w:r>
      <w:r w:rsidR="009A2248" w:rsidRPr="00D537D9">
        <w:rPr>
          <w:rFonts w:ascii="Calibri Light" w:hAnsi="Calibri Light" w:cs="Calibri Light"/>
          <w:rtl/>
          <w:lang w:val="en-US"/>
        </w:rPr>
        <w:t>).</w:t>
      </w:r>
      <w:r w:rsidR="003B2CE3" w:rsidRPr="00D537D9">
        <w:rPr>
          <w:rFonts w:ascii="Calibri Light" w:hAnsi="Calibri Light" w:cs="Calibri Light"/>
          <w:rtl/>
          <w:lang w:val="en-US"/>
        </w:rPr>
        <w:t xml:space="preserve"> קיים רק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מופע אחד של המודול הזה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</w:t>
      </w:r>
      <w:r w:rsidR="00030E28" w:rsidRPr="00D537D9">
        <w:rPr>
          <w:rFonts w:ascii="Calibri Light" w:hAnsi="Calibri Light" w:cs="Calibri Light"/>
          <w:rtl/>
          <w:lang w:val="en-US"/>
        </w:rPr>
        <w:t>ש</w:t>
      </w:r>
      <w:r w:rsidR="00ED0991" w:rsidRPr="00D537D9">
        <w:rPr>
          <w:rFonts w:ascii="Calibri Light" w:hAnsi="Calibri Light" w:cs="Calibri Light"/>
          <w:rtl/>
          <w:lang w:val="en-US"/>
        </w:rPr>
        <w:t>ירוץ על המחשב הראשי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ויהיה אחראי על יצירה ואחזקה של </w:t>
      </w:r>
      <w:r w:rsidR="00ED0991" w:rsidRPr="00D537D9">
        <w:rPr>
          <w:rFonts w:ascii="Calibri Light" w:hAnsi="Calibri Light" w:cs="Calibri Light"/>
          <w:lang w:val="en-US"/>
        </w:rPr>
        <w:t>4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תהליכי </w:t>
      </w:r>
      <w:r w:rsidR="00ED0991" w:rsidRPr="00D537D9">
        <w:rPr>
          <w:rFonts w:ascii="Calibri Light" w:hAnsi="Calibri Light" w:cs="Calibri Light"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>.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וא ממומש לפי </w:t>
      </w:r>
      <w:r w:rsidR="00D95D2A" w:rsidRPr="00D537D9">
        <w:rPr>
          <w:rFonts w:ascii="Calibri Light" w:hAnsi="Calibri Light" w:cs="Calibri Light"/>
          <w:lang w:val="en-US"/>
        </w:rPr>
        <w:t>behaviour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D95D2A" w:rsidRPr="00D537D9">
        <w:rPr>
          <w:rFonts w:ascii="Calibri Light" w:hAnsi="Calibri Light" w:cs="Calibri Light"/>
          <w:b/>
          <w:bCs/>
          <w:lang w:val="en-US"/>
        </w:rPr>
        <w:t>WxWidget</w:t>
      </w:r>
      <w:proofErr w:type="spellEnd"/>
      <w:r w:rsidR="00D95D2A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D95D2A" w:rsidRPr="00D537D9">
        <w:rPr>
          <w:rFonts w:ascii="Calibri Light" w:hAnsi="Calibri Light" w:cs="Calibri Light"/>
          <w:lang w:val="en-US"/>
        </w:rPr>
        <w:t>FSM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27051BD3" w14:textId="5DB306E3" w:rsidR="00BA4A21" w:rsidRDefault="00BA4A21" w:rsidP="00BA4A2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4 מצבים:</w:t>
      </w:r>
    </w:p>
    <w:p w14:paraId="757E7D73" w14:textId="77777777" w:rsidR="00F4644D" w:rsidRDefault="00C94761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4864" behindDoc="0" locked="0" layoutInCell="1" allowOverlap="1" wp14:anchorId="7A2B7B65" wp14:editId="50484F38">
            <wp:simplePos x="0" y="0"/>
            <wp:positionH relativeFrom="column">
              <wp:posOffset>2400935</wp:posOffset>
            </wp:positionH>
            <wp:positionV relativeFrom="paragraph">
              <wp:posOffset>43815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2816" behindDoc="0" locked="0" layoutInCell="1" allowOverlap="1" wp14:anchorId="3F15C7A2" wp14:editId="2DCA987A">
            <wp:simplePos x="0" y="0"/>
            <wp:positionH relativeFrom="column">
              <wp:posOffset>2019300</wp:posOffset>
            </wp:positionH>
            <wp:positionV relativeFrom="paragraph">
              <wp:posOffset>44450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A21" w:rsidRPr="00C94761">
        <w:rPr>
          <w:rFonts w:ascii="Calibri Light" w:hAnsi="Calibri Light" w:cs="Calibri Light"/>
          <w:b/>
          <w:bCs/>
          <w:lang w:val="en-US"/>
        </w:rPr>
        <w:t>Idle</w:t>
      </w:r>
      <w:r w:rsidR="00BA4A21">
        <w:rPr>
          <w:rFonts w:ascii="Calibri Light" w:hAnsi="Calibri Light" w:cs="Calibri Light" w:hint="cs"/>
          <w:rtl/>
          <w:lang w:val="en-US"/>
        </w:rPr>
        <w:t xml:space="preserve"> </w:t>
      </w:r>
      <w:r w:rsidR="00BA4A21">
        <w:rPr>
          <w:rFonts w:ascii="Calibri Light" w:hAnsi="Calibri Light" w:cs="Calibri Light"/>
          <w:rtl/>
          <w:lang w:val="en-US"/>
        </w:rPr>
        <w:t>–</w:t>
      </w:r>
      <w:r w:rsidR="00BA4A21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>
        <w:rPr>
          <w:rFonts w:ascii="Calibri Light" w:hAnsi="Calibri Light" w:cs="Calibri Light" w:hint="cs"/>
          <w:rtl/>
          <w:lang w:val="en-US"/>
        </w:rPr>
        <w:t xml:space="preserve">: 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זהו בנוסף </w:t>
      </w:r>
      <w:r w:rsidR="00BA4A21">
        <w:rPr>
          <w:rFonts w:ascii="Calibri Light" w:hAnsi="Calibri Light" w:cs="Calibri Light" w:hint="cs"/>
          <w:rtl/>
          <w:lang w:val="en-US"/>
        </w:rPr>
        <w:t>המצב ההתחלתי של המערכת.</w:t>
      </w:r>
      <w:r w:rsidR="0003681C">
        <w:rPr>
          <w:rFonts w:ascii="Calibri Light" w:hAnsi="Calibri Light" w:cs="Calibri Light" w:hint="cs"/>
          <w:rtl/>
          <w:lang w:val="en-US"/>
        </w:rPr>
        <w:t xml:space="preserve"> בעת לחיצה על "</w:t>
      </w:r>
      <w:r w:rsidR="0003681C">
        <w:rPr>
          <w:rFonts w:ascii="Calibri Light" w:hAnsi="Calibri Light" w:cs="Calibri Light"/>
          <w:lang w:val="en-US"/>
        </w:rPr>
        <w:t>Start (User)</w:t>
      </w:r>
      <w:r w:rsidR="0003681C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03681C">
        <w:rPr>
          <w:rFonts w:ascii="Calibri Light" w:hAnsi="Calibri Light" w:cs="Calibri Light"/>
          <w:lang w:val="en-US"/>
        </w:rPr>
        <w:t>Play User</w:t>
      </w:r>
      <w:r w:rsidR="0003681C">
        <w:rPr>
          <w:rFonts w:ascii="Calibri Light" w:hAnsi="Calibri Light" w:cs="Calibri Light" w:hint="cs"/>
          <w:rtl/>
          <w:lang w:val="en-US"/>
        </w:rPr>
        <w:t>"</w:t>
      </w:r>
      <w:r w:rsidR="00982E52">
        <w:rPr>
          <w:rFonts w:ascii="Calibri Light" w:hAnsi="Calibri Light" w:cs="Calibri Light" w:hint="cs"/>
          <w:rtl/>
          <w:lang w:val="en-US"/>
        </w:rPr>
        <w:t>. בעת לחיצה על "</w:t>
      </w:r>
      <w:r w:rsidR="00982E52">
        <w:rPr>
          <w:rFonts w:ascii="Calibri Light" w:hAnsi="Calibri Light" w:cs="Calibri Light"/>
          <w:lang w:val="en-US"/>
        </w:rPr>
        <w:t>Start (NEAT)</w:t>
      </w:r>
      <w:r w:rsidR="00982E52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982E52">
        <w:rPr>
          <w:rFonts w:ascii="Calibri Light" w:hAnsi="Calibri Light" w:cs="Calibri Light"/>
          <w:lang w:val="en-US"/>
        </w:rPr>
        <w:t>play NEAT Simulation</w:t>
      </w:r>
      <w:r w:rsidR="00982E52">
        <w:rPr>
          <w:rFonts w:ascii="Calibri Light" w:hAnsi="Calibri Light" w:cs="Calibri Light" w:hint="cs"/>
          <w:rtl/>
          <w:lang w:val="en-US"/>
        </w:rPr>
        <w:t>".</w:t>
      </w:r>
    </w:p>
    <w:p w14:paraId="6BFA3C0E" w14:textId="62CE8775" w:rsidR="00BA4A21" w:rsidRDefault="00F4644D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User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 </w:t>
      </w:r>
      <w:r w:rsidR="0003681C">
        <w:rPr>
          <w:rFonts w:ascii="Calibri Light" w:hAnsi="Calibri Light" w:cs="Calibri Light" w:hint="cs"/>
          <w:rtl/>
          <w:lang w:val="en-US"/>
        </w:rPr>
        <w:t>המשתמש יכול בעצמו לשחק במשחק עם ציפ</w:t>
      </w:r>
      <w:r>
        <w:rPr>
          <w:rFonts w:ascii="Calibri Light" w:hAnsi="Calibri Light" w:cs="Calibri Light" w:hint="cs"/>
          <w:rtl/>
          <w:lang w:val="en-US"/>
        </w:rPr>
        <w:t>ור אחת על המסך. המשתמש יכול לגרום לציפור לקפוץ על ידי לחיצה על הכפתור "</w:t>
      </w:r>
      <w:r>
        <w:rPr>
          <w:rFonts w:ascii="Calibri Light" w:hAnsi="Calibri Light" w:cs="Calibri Light"/>
          <w:lang w:val="en-US"/>
        </w:rPr>
        <w:t>Jump</w:t>
      </w:r>
      <w:r>
        <w:rPr>
          <w:rFonts w:ascii="Calibri Light" w:hAnsi="Calibri Light" w:cs="Calibri Light" w:hint="cs"/>
          <w:rtl/>
          <w:lang w:val="en-US"/>
        </w:rPr>
        <w:t>".</w:t>
      </w:r>
      <w:r w:rsidR="00366C03">
        <w:rPr>
          <w:rFonts w:ascii="Calibri Light" w:hAnsi="Calibri Light" w:cs="Calibri Light" w:hint="cs"/>
          <w:rtl/>
          <w:lang w:val="en-US"/>
        </w:rPr>
        <w:t xml:space="preserve"> כאשר יש פסילה (נגיעה באחד מהקוצים), המערכת חוזרת למצב ההתחלתי 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/>
          <w:lang w:val="en-US"/>
        </w:rPr>
        <w:t>idle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 w:hint="cs"/>
          <w:rtl/>
          <w:lang w:val="en-US"/>
        </w:rPr>
        <w:t>.</w:t>
      </w:r>
    </w:p>
    <w:p w14:paraId="3C4FFD38" w14:textId="733DD9AA" w:rsidR="00366C03" w:rsidRDefault="00366C03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כניסה הראשונה למצב זה המערכת מיד מתחילה להריץ את דור הציפורים הראשון בו כל ה</w:t>
      </w:r>
      <w:r w:rsidR="00A330F7">
        <w:rPr>
          <w:rFonts w:ascii="Calibri Light" w:hAnsi="Calibri Light" w:cs="Calibri Light" w:hint="cs"/>
          <w:rtl/>
          <w:lang w:val="en-US"/>
        </w:rPr>
        <w:t>משקולות שב</w:t>
      </w:r>
      <w:r>
        <w:rPr>
          <w:rFonts w:ascii="Calibri Light" w:hAnsi="Calibri Light" w:cs="Calibri Light" w:hint="cs"/>
          <w:rtl/>
          <w:lang w:val="en-US"/>
        </w:rPr>
        <w:t>רשתות של הציפורים הם רנדומליות לחלוטין.</w:t>
      </w:r>
      <w:r w:rsidR="00A03E1F">
        <w:rPr>
          <w:rFonts w:ascii="Calibri Light" w:hAnsi="Calibri Light" w:cs="Calibri Light" w:hint="cs"/>
          <w:rtl/>
          <w:lang w:val="en-US"/>
        </w:rPr>
        <w:t xml:space="preserve"> כל הציפורים מחולקות בצורה שווה בין כל 4 ה-</w:t>
      </w:r>
      <w:r w:rsidR="00A03E1F">
        <w:rPr>
          <w:rFonts w:ascii="Calibri Light" w:hAnsi="Calibri Light" w:cs="Calibri Light" w:hint="cs"/>
          <w:lang w:val="en-US"/>
        </w:rPr>
        <w:t>PC</w:t>
      </w:r>
      <w:r w:rsidR="00A03E1F">
        <w:rPr>
          <w:rFonts w:ascii="Calibri Light" w:hAnsi="Calibri Light" w:cs="Calibri Light" w:hint="cs"/>
          <w:rtl/>
          <w:lang w:val="en-US"/>
        </w:rPr>
        <w:t xml:space="preserve"> השונים.</w:t>
      </w:r>
      <w:r w:rsidR="000D3F91">
        <w:rPr>
          <w:rFonts w:ascii="Calibri Light" w:hAnsi="Calibri Light" w:cs="Calibri Light" w:hint="cs"/>
          <w:rtl/>
          <w:lang w:val="en-US"/>
        </w:rPr>
        <w:t xml:space="preserve"> כאשר כולן נפסלות, המערכת עוברת למצב "</w:t>
      </w:r>
      <w:r w:rsidR="000D3F91">
        <w:rPr>
          <w:rFonts w:ascii="Calibri Light" w:hAnsi="Calibri Light" w:cs="Calibri Light"/>
          <w:lang w:val="en-US"/>
        </w:rPr>
        <w:t>Play NEAT Population</w:t>
      </w:r>
      <w:r w:rsidR="000D3F91">
        <w:rPr>
          <w:rFonts w:ascii="Calibri Light" w:hAnsi="Calibri Light" w:cs="Calibri Light" w:hint="cs"/>
          <w:rtl/>
          <w:lang w:val="en-US"/>
        </w:rPr>
        <w:t>"</w:t>
      </w:r>
      <w:r w:rsidR="00CB36BD">
        <w:rPr>
          <w:rFonts w:ascii="Calibri Light" w:hAnsi="Calibri Light" w:cs="Calibri Light" w:hint="cs"/>
          <w:rtl/>
          <w:lang w:val="en-US"/>
        </w:rPr>
        <w:t xml:space="preserve">, כך שבחזרה מהמצב הזה המערכת </w:t>
      </w:r>
      <w:r w:rsidR="000F30A2">
        <w:rPr>
          <w:rFonts w:ascii="Calibri Light" w:hAnsi="Calibri Light" w:cs="Calibri Light" w:hint="cs"/>
          <w:rtl/>
          <w:lang w:val="en-US"/>
        </w:rPr>
        <w:t>יכולה לה</w:t>
      </w:r>
      <w:r w:rsidR="00CB36BD">
        <w:rPr>
          <w:rFonts w:ascii="Calibri Light" w:hAnsi="Calibri Light" w:cs="Calibri Light" w:hint="cs"/>
          <w:rtl/>
          <w:lang w:val="en-US"/>
        </w:rPr>
        <w:t>תחיל</w:t>
      </w:r>
      <w:r w:rsidR="000F30A2">
        <w:rPr>
          <w:rFonts w:ascii="Calibri Light" w:hAnsi="Calibri Light" w:cs="Calibri Light" w:hint="cs"/>
          <w:rtl/>
          <w:lang w:val="en-US"/>
        </w:rPr>
        <w:t xml:space="preserve"> </w:t>
      </w:r>
      <w:r w:rsidR="00CB36BD">
        <w:rPr>
          <w:rFonts w:ascii="Calibri Light" w:hAnsi="Calibri Light" w:cs="Calibri Light" w:hint="cs"/>
          <w:rtl/>
          <w:lang w:val="en-US"/>
        </w:rPr>
        <w:t>את ההרצה עבור דור הציפורים הבא.</w:t>
      </w:r>
    </w:p>
    <w:p w14:paraId="5DBC02D7" w14:textId="5C63FA5A" w:rsidR="00321901" w:rsidRPr="00D537D9" w:rsidRDefault="00321901" w:rsidP="00321901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Pop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</w:t>
      </w:r>
      <w:r w:rsidR="006808FA">
        <w:rPr>
          <w:rFonts w:ascii="Calibri Light" w:hAnsi="Calibri Light" w:cs="Calibri Light" w:hint="cs"/>
          <w:rtl/>
          <w:lang w:val="en-US"/>
        </w:rPr>
        <w:t xml:space="preserve"> מחלקים בצורה שווה בין המחשבים את </w:t>
      </w:r>
      <w:r w:rsidR="006808FA">
        <w:rPr>
          <w:rFonts w:ascii="Calibri Light" w:hAnsi="Calibri Light" w:cs="Calibri Light"/>
          <w:lang w:val="en-US"/>
        </w:rPr>
        <w:t>20%</w:t>
      </w:r>
      <w:r w:rsidR="006808FA">
        <w:rPr>
          <w:rFonts w:ascii="Calibri Light" w:hAnsi="Calibri Light" w:cs="Calibri Light" w:hint="cs"/>
          <w:rtl/>
          <w:lang w:val="en-US"/>
        </w:rPr>
        <w:t xml:space="preserve"> הציפורים הכי טובות מהדור האחרון</w:t>
      </w:r>
      <w:r w:rsidR="00906661">
        <w:rPr>
          <w:rFonts w:ascii="Calibri Light" w:hAnsi="Calibri Light" w:cs="Calibri Light" w:hint="cs"/>
          <w:rtl/>
          <w:lang w:val="en-US"/>
        </w:rPr>
        <w:t xml:space="preserve">, כלומר </w:t>
      </w:r>
      <w:r w:rsidR="00906661">
        <w:rPr>
          <w:rFonts w:ascii="Calibri Light" w:hAnsi="Calibri Light" w:cs="Calibri Light"/>
          <w:lang w:val="en-US"/>
        </w:rPr>
        <w:t>5%</w:t>
      </w:r>
      <w:r w:rsidR="00906661">
        <w:rPr>
          <w:rFonts w:ascii="Calibri Light" w:hAnsi="Calibri Light" w:cs="Calibri Light" w:hint="cs"/>
          <w:rtl/>
          <w:lang w:val="en-US"/>
        </w:rPr>
        <w:t xml:space="preserve"> לכל מחשב</w:t>
      </w:r>
      <w:r w:rsidR="006808FA">
        <w:rPr>
          <w:rFonts w:ascii="Calibri Light" w:hAnsi="Calibri Light" w:cs="Calibri Light" w:hint="cs"/>
          <w:rtl/>
          <w:lang w:val="en-US"/>
        </w:rPr>
        <w:t xml:space="preserve">. כל מחשב </w:t>
      </w:r>
      <w:r w:rsidR="00906661">
        <w:rPr>
          <w:rFonts w:ascii="Calibri Light" w:hAnsi="Calibri Light" w:cs="Calibri Light" w:hint="cs"/>
          <w:rtl/>
          <w:lang w:val="en-US"/>
        </w:rPr>
        <w:t xml:space="preserve">ישמור לדור הבא את הציפורים שקיבל ובנוסף </w:t>
      </w:r>
      <w:r w:rsidR="006808FA">
        <w:rPr>
          <w:rFonts w:ascii="Calibri Light" w:hAnsi="Calibri Light" w:cs="Calibri Light" w:hint="cs"/>
          <w:rtl/>
          <w:lang w:val="en-US"/>
        </w:rPr>
        <w:t>י</w:t>
      </w:r>
      <w:r w:rsidR="00906661">
        <w:rPr>
          <w:rFonts w:ascii="Calibri Light" w:hAnsi="Calibri Light" w:cs="Calibri Light" w:hint="cs"/>
          <w:rtl/>
          <w:lang w:val="en-US"/>
        </w:rPr>
        <w:t>יצור 4 מוטציות</w:t>
      </w:r>
      <w:r w:rsidR="006808FA">
        <w:rPr>
          <w:rFonts w:ascii="Calibri Light" w:hAnsi="Calibri Light" w:cs="Calibri Light" w:hint="cs"/>
          <w:rtl/>
          <w:lang w:val="en-US"/>
        </w:rPr>
        <w:t xml:space="preserve"> </w:t>
      </w:r>
      <w:r w:rsidR="00906661">
        <w:rPr>
          <w:rFonts w:ascii="Calibri Light" w:hAnsi="Calibri Light" w:cs="Calibri Light" w:hint="cs"/>
          <w:rtl/>
          <w:lang w:val="en-US"/>
        </w:rPr>
        <w:t xml:space="preserve">לכל אחת מהן. כלומר, כל מחשב קיבל 5% מסך כל הציפורים במערכת ויצר </w:t>
      </w:r>
      <w:r w:rsidR="00906661">
        <w:rPr>
          <w:rFonts w:ascii="Calibri Light" w:hAnsi="Calibri Light" w:cs="Calibri Light"/>
          <w:lang w:val="en-US"/>
        </w:rPr>
        <w:t>20%</w:t>
      </w:r>
      <w:r w:rsidR="00906661">
        <w:rPr>
          <w:rFonts w:ascii="Calibri Light" w:hAnsi="Calibri Light" w:cs="Calibri Light" w:hint="cs"/>
          <w:rtl/>
          <w:lang w:val="en-US"/>
        </w:rPr>
        <w:t xml:space="preserve"> חדש</w:t>
      </w:r>
      <w:r w:rsidR="00804F8A">
        <w:rPr>
          <w:rFonts w:ascii="Calibri Light" w:hAnsi="Calibri Light" w:cs="Calibri Light" w:hint="cs"/>
          <w:rtl/>
          <w:lang w:val="en-US"/>
        </w:rPr>
        <w:t>ות</w:t>
      </w:r>
      <w:r w:rsidR="00906661">
        <w:rPr>
          <w:rFonts w:ascii="Calibri Light" w:hAnsi="Calibri Light" w:cs="Calibri Light" w:hint="cs"/>
          <w:rtl/>
          <w:lang w:val="en-US"/>
        </w:rPr>
        <w:t xml:space="preserve">. סך הכל, כל מחשב יחזיק </w:t>
      </w:r>
      <w:r w:rsidR="00906661">
        <w:rPr>
          <w:rFonts w:ascii="Calibri Light" w:hAnsi="Calibri Light" w:cs="Calibri Light"/>
          <w:lang w:val="en-US"/>
        </w:rPr>
        <w:t>25%</w:t>
      </w:r>
      <w:r w:rsidR="00906661">
        <w:rPr>
          <w:rFonts w:ascii="Calibri Light" w:hAnsi="Calibri Light" w:cs="Calibri Light" w:hint="cs"/>
          <w:rtl/>
          <w:lang w:val="en-US"/>
        </w:rPr>
        <w:t xml:space="preserve"> מסך כל הציפורים של הדור הבא.</w:t>
      </w:r>
      <w:r w:rsidR="00804F8A">
        <w:rPr>
          <w:rFonts w:ascii="Calibri Light" w:hAnsi="Calibri Light" w:cs="Calibri Light"/>
          <w:rtl/>
          <w:lang w:val="en-US"/>
        </w:rPr>
        <w:br/>
      </w:r>
      <w:r w:rsidR="00804F8A">
        <w:rPr>
          <w:rFonts w:ascii="Calibri Light" w:hAnsi="Calibri Light" w:cs="Calibri Light" w:hint="cs"/>
          <w:rtl/>
          <w:lang w:val="en-US"/>
        </w:rPr>
        <w:lastRenderedPageBreak/>
        <w:t xml:space="preserve">כאשר כל המחשבים סיימו את יצירת המוטציות של הדור הבא, </w:t>
      </w:r>
      <w:r w:rsidR="00685EEF">
        <w:rPr>
          <w:rFonts w:ascii="Calibri Light" w:hAnsi="Calibri Light" w:cs="Calibri Light" w:hint="cs"/>
          <w:rtl/>
          <w:lang w:val="en-US"/>
        </w:rPr>
        <w:t>הם מודיעים זאת לגרפיקה ו</w:t>
      </w:r>
      <w:r w:rsidR="00804F8A">
        <w:rPr>
          <w:rFonts w:ascii="Calibri Light" w:hAnsi="Calibri Light" w:cs="Calibri Light" w:hint="cs"/>
          <w:rtl/>
          <w:lang w:val="en-US"/>
        </w:rPr>
        <w:t>המערכת עוברת למצב "</w:t>
      </w:r>
      <w:r w:rsidR="00804F8A">
        <w:rPr>
          <w:rFonts w:ascii="Calibri Light" w:hAnsi="Calibri Light" w:cs="Calibri Light"/>
          <w:lang w:val="en-US"/>
        </w:rPr>
        <w:t>Play NEAT Simulation</w:t>
      </w:r>
      <w:r w:rsidR="00804F8A">
        <w:rPr>
          <w:rFonts w:ascii="Calibri Light" w:hAnsi="Calibri Light" w:cs="Calibri Light" w:hint="cs"/>
          <w:rtl/>
          <w:lang w:val="en-US"/>
        </w:rPr>
        <w:t>".</w:t>
      </w:r>
    </w:p>
    <w:p w14:paraId="1CA9F66A" w14:textId="4469EDF4" w:rsidR="003703BC" w:rsidRPr="00D537D9" w:rsidRDefault="003703BC" w:rsidP="003703BC">
      <w:pPr>
        <w:pStyle w:val="ListParagraph"/>
        <w:bidi/>
        <w:ind w:left="360"/>
        <w:rPr>
          <w:rFonts w:ascii="Calibri Light" w:hAnsi="Calibri Light" w:cs="Calibri Light"/>
          <w:lang w:val="en-US"/>
        </w:rPr>
      </w:pPr>
    </w:p>
    <w:p w14:paraId="4349FF93" w14:textId="6B1EBA2C" w:rsidR="008A2A97" w:rsidRPr="00D537D9" w:rsidRDefault="002F08DF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שנייה היא </w:t>
      </w:r>
      <w:r w:rsidRPr="00D537D9">
        <w:rPr>
          <w:rFonts w:ascii="Calibri Light" w:hAnsi="Calibri Light" w:cs="Calibri Light"/>
          <w:b/>
          <w:bCs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. כל מופע מהשכבה הזו </w:t>
      </w:r>
      <w:r w:rsidR="00E25D6D" w:rsidRPr="00D537D9">
        <w:rPr>
          <w:rFonts w:ascii="Calibri Light" w:hAnsi="Calibri Light" w:cs="Calibri Light"/>
          <w:rtl/>
          <w:lang w:val="en-US"/>
        </w:rPr>
        <w:t>מקבל הוראות מהגרפיקה שמעליו על מנת ליצור ולתחזק כמות גדולה של ציפורים.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הוראה לדוגמא יכולה להיות </w:t>
      </w:r>
      <w:proofErr w:type="spellStart"/>
      <w:r w:rsidR="003703BC" w:rsidRPr="00D537D9">
        <w:rPr>
          <w:rFonts w:ascii="Calibri Light" w:hAnsi="Calibri Light" w:cs="Calibri Light"/>
          <w:lang w:val="en-US"/>
        </w:rPr>
        <w:t>simulate_frame</w:t>
      </w:r>
      <w:proofErr w:type="spellEnd"/>
      <w:r w:rsidR="003703BC" w:rsidRPr="00D537D9">
        <w:rPr>
          <w:rFonts w:ascii="Calibri Light" w:hAnsi="Calibri Light" w:cs="Calibri Light"/>
          <w:rtl/>
          <w:lang w:val="en-US"/>
        </w:rPr>
        <w:t xml:space="preserve"> שקוראת כל </w:t>
      </w:r>
      <w:r w:rsidR="003703BC" w:rsidRPr="00D537D9">
        <w:rPr>
          <w:rFonts w:ascii="Calibri Light" w:hAnsi="Calibri Light" w:cs="Calibri Light"/>
          <w:lang w:val="en-US"/>
        </w:rPr>
        <w:t>80ms</w:t>
      </w:r>
      <w:r w:rsidR="003703BC" w:rsidRPr="00D537D9">
        <w:rPr>
          <w:rFonts w:ascii="Calibri Light" w:hAnsi="Calibri Light" w:cs="Calibri Light"/>
          <w:rtl/>
          <w:lang w:val="en-US"/>
        </w:rPr>
        <w:t>, ומשמעותה היא שכל הציפורים שלחו את מיקום ה-</w:t>
      </w:r>
      <w:r w:rsidR="003703BC" w:rsidRPr="00D537D9">
        <w:rPr>
          <w:rFonts w:ascii="Calibri Light" w:hAnsi="Calibri Light" w:cs="Calibri Light"/>
          <w:lang w:val="en-US"/>
        </w:rPr>
        <w:t>Y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הן וניתן לעבור לבצע את הפריים הבא. מודול זה ממומש לפי </w:t>
      </w:r>
      <w:r w:rsidR="003703BC" w:rsidRPr="00D537D9">
        <w:rPr>
          <w:rFonts w:ascii="Calibri Light" w:hAnsi="Calibri Light" w:cs="Calibri Light"/>
          <w:lang w:val="en-US"/>
        </w:rPr>
        <w:t>behaviour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3703BC" w:rsidRPr="00D537D9">
        <w:rPr>
          <w:rFonts w:ascii="Calibri Light" w:hAnsi="Calibri Light" w:cs="Calibri Light"/>
          <w:b/>
          <w:bCs/>
          <w:lang w:val="en-US"/>
        </w:rPr>
        <w:t>gen_</w:t>
      </w:r>
      <w:r w:rsidR="00DB73E0" w:rsidRPr="00D537D9">
        <w:rPr>
          <w:rFonts w:ascii="Calibri Light" w:hAnsi="Calibri Light" w:cs="Calibri Light"/>
          <w:b/>
          <w:bCs/>
          <w:lang w:val="en-US"/>
        </w:rPr>
        <w:t>server</w:t>
      </w:r>
      <w:proofErr w:type="spellEnd"/>
      <w:r w:rsidR="00DB73E0" w:rsidRPr="00D537D9">
        <w:rPr>
          <w:rFonts w:ascii="Calibri Light" w:hAnsi="Calibri Light" w:cs="Calibri Light"/>
          <w:rtl/>
          <w:lang w:val="en-US"/>
        </w:rPr>
        <w:t>.</w:t>
      </w:r>
    </w:p>
    <w:p w14:paraId="651EE92E" w14:textId="6DE3FB62" w:rsidR="001236ED" w:rsidRDefault="00D952D4" w:rsidP="00ED486A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C716E34" wp14:editId="5E2FDE21">
                <wp:simplePos x="0" y="0"/>
                <wp:positionH relativeFrom="margin">
                  <wp:align>center</wp:align>
                </wp:positionH>
                <wp:positionV relativeFrom="paragraph">
                  <wp:posOffset>278130</wp:posOffset>
                </wp:positionV>
                <wp:extent cx="2770505" cy="1194435"/>
                <wp:effectExtent l="19050" t="0" r="0" b="5715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0505" cy="1194435"/>
                          <a:chOff x="0" y="0"/>
                          <a:chExt cx="3242484" cy="1398096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619" y="20781"/>
                            <a:ext cx="3110865" cy="1377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0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DA6974" w14:textId="77777777" w:rsidR="005224FB" w:rsidRPr="00030E28" w:rsidRDefault="005224FB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36369" y="116031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716E34" id="Group 25" o:spid="_x0000_s1043" style="position:absolute;left:0;text-align:left;margin-left:0;margin-top:21.9pt;width:218.15pt;height:94.05pt;z-index:251680768;mso-position-horizontal:center;mso-position-horizontal-relative:margin;mso-width-relative:margin;mso-height-relative:margin" coordsize="32424,13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">
                <v:shape id="Picture 11" o:spid="_x0000_s1044" type="#_x0000_t75" style="position:absolute;left:1316;top:207;width:31108;height:1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">
                  <v:imagedata r:id="rId16" o:title=""/>
                </v:shape>
                <v:shape id="Text Box 23" o:spid="_x0000_s1045" type="#_x0000_t202" style="position:absolute;width:4078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9DA6974" w14:textId="77777777" w:rsidR="005224FB" w:rsidRPr="00030E28" w:rsidRDefault="005224FB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Straight Arrow Connector 22" o:spid="_x0000_s1046" type="#_x0000_t32" style="position:absolute;left:363;top:1160;width:1599;height:2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E25D6D" w:rsidRPr="00D537D9">
        <w:rPr>
          <w:rFonts w:ascii="Calibri Light" w:hAnsi="Calibri Light" w:cs="Calibri Light"/>
          <w:rtl/>
          <w:lang w:val="en-US"/>
        </w:rPr>
        <w:t xml:space="preserve">השכבה השליש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ציפור</w:t>
      </w:r>
      <w:r w:rsidR="00481E99" w:rsidRPr="00D537D9">
        <w:rPr>
          <w:rFonts w:ascii="Calibri Light" w:hAnsi="Calibri Light" w:cs="Calibri Light"/>
          <w:rtl/>
          <w:lang w:val="en-US"/>
        </w:rPr>
        <w:t>.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מודול זה ממומש לפי </w:t>
      </w:r>
      <w:r w:rsidR="00AE01E8" w:rsidRPr="00D537D9">
        <w:rPr>
          <w:rFonts w:ascii="Calibri Light" w:hAnsi="Calibri Light" w:cs="Calibri Light"/>
          <w:lang w:val="en-US"/>
        </w:rPr>
        <w:t>behaviour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AE01E8" w:rsidRPr="00D537D9">
        <w:rPr>
          <w:rFonts w:ascii="Calibri Light" w:hAnsi="Calibri Light" w:cs="Calibri Light"/>
          <w:b/>
          <w:bCs/>
          <w:lang w:val="en-US"/>
        </w:rPr>
        <w:t>gen_statem</w:t>
      </w:r>
      <w:proofErr w:type="spellEnd"/>
      <w:r w:rsidR="00AE01E8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AE01E8" w:rsidRPr="00D537D9">
        <w:rPr>
          <w:rFonts w:ascii="Calibri Light" w:hAnsi="Calibri Light" w:cs="Calibri Light"/>
          <w:lang w:val="en-US"/>
        </w:rPr>
        <w:t>FSM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0024A59A" w14:textId="364F28BE" w:rsidR="00ED486A" w:rsidRDefault="00ED486A" w:rsidP="00ED486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075D8A16" w14:textId="1C471456" w:rsidR="00ED486A" w:rsidRDefault="00ED486A" w:rsidP="0055463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2 מצבים שמשותפים גם לציפור של המשתמש וגם לציפור של הרשת נוירונים:</w:t>
      </w:r>
    </w:p>
    <w:p w14:paraId="1E01EE6A" w14:textId="3985A997" w:rsidR="0055463A" w:rsidRPr="0055463A" w:rsidRDefault="0055463A" w:rsidP="0055463A">
      <w:pPr>
        <w:bidi/>
        <w:ind w:right="-283" w:firstLine="360"/>
        <w:rPr>
          <w:rFonts w:ascii="Calibri Light" w:hAnsi="Calibri Light" w:cs="Calibri Light"/>
          <w:lang w:val="en-US"/>
        </w:rPr>
      </w:pPr>
      <w:r w:rsidRPr="0055463A">
        <w:rPr>
          <w:rFonts w:ascii="Calibri Light" w:hAnsi="Calibri Light" w:cs="Calibri Light" w:hint="cs"/>
          <w:rtl/>
          <w:lang w:val="en-US"/>
        </w:rPr>
        <w:t xml:space="preserve">3.1. </w:t>
      </w:r>
      <w:r w:rsidRPr="00C94761">
        <w:rPr>
          <w:b/>
          <w:bCs/>
          <w:noProof/>
          <w:rtl/>
          <w:lang w:val="en-US"/>
        </w:rPr>
        <w:drawing>
          <wp:anchor distT="0" distB="0" distL="114300" distR="114300" simplePos="0" relativeHeight="251707392" behindDoc="0" locked="0" layoutInCell="1" allowOverlap="1" wp14:anchorId="43DDB256" wp14:editId="2B0F6117">
            <wp:simplePos x="0" y="0"/>
            <wp:positionH relativeFrom="column">
              <wp:posOffset>2022475</wp:posOffset>
            </wp:positionH>
            <wp:positionV relativeFrom="paragraph">
              <wp:posOffset>43815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b/>
          <w:bCs/>
          <w:noProof/>
          <w:rtl/>
          <w:lang w:val="en-US"/>
        </w:rPr>
        <w:drawing>
          <wp:anchor distT="0" distB="0" distL="114300" distR="114300" simplePos="0" relativeHeight="251708416" behindDoc="0" locked="0" layoutInCell="1" allowOverlap="1" wp14:anchorId="080C6CA7" wp14:editId="5FB0E61C">
            <wp:simplePos x="0" y="0"/>
            <wp:positionH relativeFrom="column">
              <wp:posOffset>2423160</wp:posOffset>
            </wp:positionH>
            <wp:positionV relativeFrom="paragraph">
              <wp:posOffset>43180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53" name="Picture 5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463A">
        <w:rPr>
          <w:rFonts w:ascii="Calibri Light" w:hAnsi="Calibri Light" w:cs="Calibri Light"/>
          <w:b/>
          <w:bCs/>
          <w:lang w:val="en-US"/>
        </w:rPr>
        <w:t>Idle</w:t>
      </w:r>
      <w:r w:rsidRPr="0055463A">
        <w:rPr>
          <w:rFonts w:ascii="Calibri Light" w:hAnsi="Calibri Light" w:cs="Calibri Light" w:hint="cs"/>
          <w:rtl/>
          <w:lang w:val="en-US"/>
        </w:rPr>
        <w:t xml:space="preserve"> </w:t>
      </w:r>
      <w:r w:rsidRPr="0055463A">
        <w:rPr>
          <w:rFonts w:ascii="Calibri Light" w:hAnsi="Calibri Light" w:cs="Calibri Light"/>
          <w:rtl/>
          <w:lang w:val="en-US"/>
        </w:rPr>
        <w:t>–</w:t>
      </w:r>
      <w:r w:rsidRPr="0055463A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 w:rsidRPr="0055463A">
        <w:rPr>
          <w:rFonts w:ascii="Calibri Light" w:hAnsi="Calibri Light" w:cs="Calibri Light"/>
          <w:rtl/>
          <w:lang w:val="en-US"/>
        </w:rPr>
        <w:br/>
      </w:r>
      <w:r w:rsidRPr="0055463A"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55463A">
        <w:rPr>
          <w:rFonts w:ascii="Calibri Light" w:hAnsi="Calibri Light" w:cs="Calibri Light" w:hint="cs"/>
          <w:rtl/>
          <w:lang w:val="en-US"/>
        </w:rPr>
        <w:t>או לקבלת מוח חדש מהמחשב לאחר סיום של הדור הנוכחי.</w:t>
      </w:r>
    </w:p>
    <w:p w14:paraId="7C1378A5" w14:textId="3646D2E7" w:rsidR="00ED486A" w:rsidRPr="00D537D9" w:rsidRDefault="00232814" w:rsidP="001059DA">
      <w:pPr>
        <w:bidi/>
        <w:ind w:right="-283" w:firstLine="360"/>
        <w:rPr>
          <w:rFonts w:ascii="Calibri Light" w:hAnsi="Calibri Light" w:cs="Calibri Light"/>
          <w:lang w:val="en-US"/>
        </w:rPr>
      </w:pPr>
      <w:r w:rsidRPr="00232814">
        <w:rPr>
          <w:rFonts w:ascii="Calibri Light" w:hAnsi="Calibri Light" w:cs="Calibri Light" w:hint="cs"/>
          <w:rtl/>
          <w:lang w:val="en-US"/>
        </w:rPr>
        <w:t xml:space="preserve">3.2. </w:t>
      </w:r>
      <w:r w:rsidRPr="00232814">
        <w:rPr>
          <w:rFonts w:ascii="Calibri Light" w:hAnsi="Calibri Light" w:cs="Calibri Light"/>
          <w:b/>
          <w:bCs/>
          <w:lang w:val="en-US"/>
        </w:rPr>
        <w:t>Simulation</w:t>
      </w:r>
      <w:r w:rsidRPr="00232814">
        <w:rPr>
          <w:rFonts w:ascii="Calibri Light" w:hAnsi="Calibri Light" w:cs="Calibri Light" w:hint="cs"/>
          <w:rtl/>
          <w:lang w:val="en-US"/>
        </w:rPr>
        <w:t xml:space="preserve"> </w:t>
      </w:r>
      <w:r w:rsidRPr="00232814">
        <w:rPr>
          <w:rFonts w:ascii="Calibri Light" w:hAnsi="Calibri Light" w:cs="Calibri Light"/>
          <w:rtl/>
          <w:lang w:val="en-US"/>
        </w:rPr>
        <w:t>–</w:t>
      </w:r>
      <w:r w:rsidRPr="00232814">
        <w:rPr>
          <w:rFonts w:ascii="Calibri Light" w:hAnsi="Calibri Light" w:cs="Calibri Light" w:hint="cs"/>
          <w:rtl/>
          <w:lang w:val="en-US"/>
        </w:rPr>
        <w:t xml:space="preserve"> הציפור קיבלה הוראה לעבור למצב זה ולהתחיל סימולציה. בכל הודעת </w:t>
      </w:r>
      <w:proofErr w:type="spellStart"/>
      <w:r w:rsidRPr="00232814">
        <w:rPr>
          <w:rFonts w:ascii="Calibri Light" w:hAnsi="Calibri Light" w:cs="Calibri Light"/>
          <w:lang w:val="en-US"/>
        </w:rPr>
        <w:t>simulate_frame</w:t>
      </w:r>
      <w:proofErr w:type="spellEnd"/>
      <w:r w:rsidRPr="00232814">
        <w:rPr>
          <w:rFonts w:ascii="Calibri Light" w:hAnsi="Calibri Light" w:cs="Calibri Light" w:hint="cs"/>
          <w:rtl/>
          <w:lang w:val="en-US"/>
        </w:rPr>
        <w:t xml:space="preserve"> היא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232814">
        <w:rPr>
          <w:rFonts w:ascii="Calibri Light" w:hAnsi="Calibri Light" w:cs="Calibri Light" w:hint="cs"/>
          <w:rtl/>
          <w:lang w:val="en-US"/>
        </w:rPr>
        <w:t>תתקדם פריים בודד ותשלח את המיקום שלה או הודעת פסילה אל ה-</w:t>
      </w:r>
      <w:r w:rsidRPr="00232814">
        <w:rPr>
          <w:rFonts w:ascii="Calibri Light" w:hAnsi="Calibri Light" w:cs="Calibri Light" w:hint="cs"/>
          <w:lang w:val="en-US"/>
        </w:rPr>
        <w:t>PC</w:t>
      </w:r>
      <w:r w:rsidRPr="00232814">
        <w:rPr>
          <w:rFonts w:ascii="Calibri Light" w:hAnsi="Calibri Light" w:cs="Calibri Light" w:hint="cs"/>
          <w:rtl/>
          <w:lang w:val="en-US"/>
        </w:rPr>
        <w:t xml:space="preserve"> שלה. במידה וזו ציפור של </w:t>
      </w:r>
      <w:r w:rsidRPr="00232814">
        <w:rPr>
          <w:rFonts w:ascii="Calibri Light" w:hAnsi="Calibri Light" w:cs="Calibri Light" w:hint="cs"/>
          <w:lang w:val="en-US"/>
        </w:rPr>
        <w:t>NEAT</w:t>
      </w:r>
      <w:r w:rsidRPr="00232814">
        <w:rPr>
          <w:rFonts w:ascii="Calibri Light" w:hAnsi="Calibri Light" w:cs="Calibri Light" w:hint="cs"/>
          <w:rtl/>
          <w:lang w:val="en-US"/>
        </w:rPr>
        <w:t xml:space="preserve"> היא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232814">
        <w:rPr>
          <w:rFonts w:ascii="Calibri Light" w:hAnsi="Calibri Light" w:cs="Calibri Light" w:hint="cs"/>
          <w:rtl/>
          <w:lang w:val="en-US"/>
        </w:rPr>
        <w:t>גם תדבר עם הרשת נוירונים.</w:t>
      </w:r>
    </w:p>
    <w:p w14:paraId="5C3C07EB" w14:textId="4ECE3ADD" w:rsidR="008A2A97" w:rsidRPr="00D537D9" w:rsidRDefault="00481E99" w:rsidP="004B6C11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רביע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רשת הנוירונים</w:t>
      </w:r>
      <w:r w:rsidR="00E25D6D" w:rsidRPr="00D537D9">
        <w:rPr>
          <w:rFonts w:ascii="Calibri Light" w:hAnsi="Calibri Light" w:cs="Calibri Light"/>
          <w:rtl/>
          <w:lang w:val="en-US"/>
        </w:rPr>
        <w:t xml:space="preserve"> של</w:t>
      </w:r>
      <w:r w:rsidRPr="00D537D9">
        <w:rPr>
          <w:rFonts w:ascii="Calibri Light" w:hAnsi="Calibri Light" w:cs="Calibri Light"/>
          <w:rtl/>
          <w:lang w:val="en-US"/>
        </w:rPr>
        <w:t xml:space="preserve"> הציפור</w:t>
      </w:r>
      <w:r w:rsidR="00E25D6D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היא מעין "שרת" שיש לכל ציפור וניתן אף לתאר אותה כ"מוח" של הציפור. בכל פריים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3448F9" w:rsidRPr="00D537D9">
        <w:rPr>
          <w:rFonts w:ascii="Calibri Light" w:hAnsi="Calibri Light" w:cs="Calibri Light"/>
          <w:rtl/>
          <w:lang w:val="en-US"/>
        </w:rPr>
        <w:t>חמ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3448F9" w:rsidRPr="00D537D9">
        <w:rPr>
          <w:rFonts w:ascii="Calibri Light" w:hAnsi="Calibri Light" w:cs="Calibri Light"/>
          <w:rtl/>
          <w:lang w:val="en-US"/>
        </w:rPr>
        <w:t>ש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(מדלגים על </w:t>
      </w:r>
      <w:r w:rsidR="003448F9" w:rsidRPr="00D537D9">
        <w:rPr>
          <w:rFonts w:ascii="Calibri Light" w:hAnsi="Calibri Light" w:cs="Calibri Light"/>
          <w:rtl/>
          <w:lang w:val="en-US"/>
        </w:rPr>
        <w:t>ארבע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ה) </w:t>
      </w:r>
      <w:r w:rsidR="008F0276" w:rsidRPr="00D537D9">
        <w:rPr>
          <w:rFonts w:ascii="Calibri Light" w:hAnsi="Calibri Light" w:cs="Calibri Light"/>
          <w:rtl/>
          <w:lang w:val="en-US"/>
        </w:rPr>
        <w:t>הציפור שואל</w:t>
      </w:r>
      <w:r w:rsidR="003448F9" w:rsidRPr="00D537D9">
        <w:rPr>
          <w:rFonts w:ascii="Calibri Light" w:hAnsi="Calibri Light" w:cs="Calibri Light"/>
          <w:rtl/>
          <w:lang w:val="en-US"/>
        </w:rPr>
        <w:t>ת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את הרשת האם לקפוץ, וכתלות </w:t>
      </w:r>
      <w:proofErr w:type="spellStart"/>
      <w:r w:rsidR="008F0276" w:rsidRPr="00D537D9">
        <w:rPr>
          <w:rFonts w:ascii="Calibri Light" w:hAnsi="Calibri Light" w:cs="Calibri Light"/>
          <w:rtl/>
          <w:lang w:val="en-US"/>
        </w:rPr>
        <w:t>ב</w:t>
      </w:r>
      <w:r w:rsidR="00D66916" w:rsidRPr="00D537D9">
        <w:rPr>
          <w:rFonts w:ascii="Calibri Light" w:hAnsi="Calibri Light" w:cs="Calibri Light"/>
          <w:rtl/>
          <w:lang w:val="en-US"/>
        </w:rPr>
        <w:t>קלטים</w:t>
      </w:r>
      <w:proofErr w:type="spellEnd"/>
      <w:r w:rsidR="00D66916" w:rsidRPr="00D537D9">
        <w:rPr>
          <w:rFonts w:ascii="Calibri Light" w:hAnsi="Calibri Light" w:cs="Calibri Light"/>
          <w:rtl/>
          <w:lang w:val="en-US"/>
        </w:rPr>
        <w:t xml:space="preserve"> </w:t>
      </w:r>
      <w:r w:rsidR="008F0276" w:rsidRPr="00D537D9">
        <w:rPr>
          <w:rFonts w:ascii="Calibri Light" w:hAnsi="Calibri Light" w:cs="Calibri Light"/>
          <w:rtl/>
          <w:lang w:val="en-US"/>
        </w:rPr>
        <w:t>הנוכחיים הרשת תחזיר תשובה אם יש צורך לבצע קפיצה</w:t>
      </w:r>
      <w:r w:rsidR="00D66916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D66916" w:rsidRPr="00D537D9">
        <w:rPr>
          <w:rFonts w:ascii="Calibri Light" w:hAnsi="Calibri Light" w:cs="Calibri Light"/>
          <w:rtl/>
          <w:lang w:val="en-US"/>
        </w:rPr>
        <w:t xml:space="preserve">הרשת </w:t>
      </w:r>
      <w:r w:rsidR="008F0276" w:rsidRPr="00D537D9">
        <w:rPr>
          <w:rFonts w:ascii="Calibri Light" w:hAnsi="Calibri Light" w:cs="Calibri Light"/>
          <w:rtl/>
          <w:lang w:val="en-US"/>
        </w:rPr>
        <w:t>מתואר באיור:</w:t>
      </w:r>
    </w:p>
    <w:p w14:paraId="4131E645" w14:textId="5F0A35BA" w:rsidR="00CD3911" w:rsidRPr="00D537D9" w:rsidRDefault="00D952D4" w:rsidP="005E7534">
      <w:pPr>
        <w:pStyle w:val="ListParagraph"/>
        <w:bidi/>
        <w:ind w:left="360"/>
        <w:jc w:val="center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38867F" wp14:editId="60B6ED5B">
                <wp:simplePos x="0" y="0"/>
                <wp:positionH relativeFrom="column">
                  <wp:posOffset>1365250</wp:posOffset>
                </wp:positionH>
                <wp:positionV relativeFrom="paragraph">
                  <wp:posOffset>1330325</wp:posOffset>
                </wp:positionV>
                <wp:extent cx="723900" cy="242570"/>
                <wp:effectExtent l="0" t="0" r="0" b="508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42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26D8EC" w14:textId="1468690E" w:rsidR="00051405" w:rsidRPr="00D952D4" w:rsidRDefault="00051405">
                            <w:pPr>
                              <w:rPr>
                                <w:b/>
                                <w:bCs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D952D4">
                              <w:rPr>
                                <w:b/>
                                <w:bCs/>
                                <w:sz w:val="14"/>
                                <w:szCs w:val="14"/>
                                <w:lang w:val="en-US"/>
                              </w:rPr>
                              <w:t>(7 spik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8867F" id="Text Box 28" o:spid="_x0000_s1047" type="#_x0000_t202" style="position:absolute;left:0;text-align:left;margin-left:107.5pt;margin-top:104.75pt;width:57pt;height:19.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" filled="f" stroked="f" strokeweight=".5pt">
                <v:textbox>
                  <w:txbxContent>
                    <w:p w14:paraId="6326D8EC" w14:textId="1468690E" w:rsidR="00051405" w:rsidRPr="00D952D4" w:rsidRDefault="00051405">
                      <w:pPr>
                        <w:rPr>
                          <w:b/>
                          <w:bCs/>
                          <w:sz w:val="14"/>
                          <w:szCs w:val="14"/>
                          <w:lang w:val="en-US"/>
                        </w:rPr>
                      </w:pPr>
                      <w:r w:rsidRPr="00D952D4">
                        <w:rPr>
                          <w:b/>
                          <w:bCs/>
                          <w:sz w:val="14"/>
                          <w:szCs w:val="14"/>
                          <w:lang w:val="en-US"/>
                        </w:rPr>
                        <w:t>(7 spikes)</w:t>
                      </w:r>
                    </w:p>
                  </w:txbxContent>
                </v:textbox>
              </v:shape>
            </w:pict>
          </mc:Fallback>
        </mc:AlternateContent>
      </w:r>
      <w:r w:rsidR="005E7534" w:rsidRPr="00D537D9">
        <w:rPr>
          <w:rFonts w:ascii="Calibri Light" w:hAnsi="Calibri Light" w:cs="Calibri Light"/>
          <w:noProof/>
          <w:lang w:val="en-US"/>
        </w:rPr>
        <w:drawing>
          <wp:inline distT="0" distB="0" distL="0" distR="0" wp14:anchorId="4EAC3A6B" wp14:editId="0A2AF47B">
            <wp:extent cx="3859875" cy="15252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345" cy="1530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DB8B8" w14:textId="3183C146" w:rsidR="00DA71FB" w:rsidRDefault="009A0E6B" w:rsidP="001D5D0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0B64423" wp14:editId="4D4B052B">
                <wp:simplePos x="0" y="0"/>
                <wp:positionH relativeFrom="column">
                  <wp:posOffset>1003465</wp:posOffset>
                </wp:positionH>
                <wp:positionV relativeFrom="paragraph">
                  <wp:posOffset>418576</wp:posOffset>
                </wp:positionV>
                <wp:extent cx="712496" cy="332078"/>
                <wp:effectExtent l="76200" t="38100" r="30480" b="8763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2496" cy="332078"/>
                        </a:xfrm>
                        <a:prstGeom prst="ellipse">
                          <a:avLst/>
                        </a:prstGeom>
                        <a:noFill/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21F3D9" id="Oval 55" o:spid="_x0000_s1026" style="position:absolute;left:0;text-align:left;margin-left:79pt;margin-top:32.95pt;width:56.1pt;height:2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" filled="f" strokecolor="#4579b8 [3044]" strokeweight="2.25pt">
                <v:shadow on="t" color="black" opacity="22937f" origin=",.5" offset="0,.63889mm"/>
              </v:oval>
            </w:pict>
          </mc:Fallback>
        </mc:AlternateContent>
      </w:r>
      <w:r w:rsidR="00734442">
        <w:rPr>
          <w:rFonts w:ascii="Calibri Light" w:hAnsi="Calibri Light" w:cs="Calibri Light"/>
          <w:noProof/>
          <w:lang w:val="en-US"/>
        </w:rPr>
        <w:drawing>
          <wp:anchor distT="0" distB="0" distL="114300" distR="114300" simplePos="0" relativeHeight="251709440" behindDoc="0" locked="0" layoutInCell="1" allowOverlap="1" wp14:anchorId="5F748A5C" wp14:editId="0F0965A1">
            <wp:simplePos x="0" y="0"/>
            <wp:positionH relativeFrom="column">
              <wp:posOffset>1156996</wp:posOffset>
            </wp:positionH>
            <wp:positionV relativeFrom="paragraph">
              <wp:posOffset>412431</wp:posOffset>
            </wp:positionV>
            <wp:extent cx="1273175" cy="1530350"/>
            <wp:effectExtent l="0" t="0" r="317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4735" w:rsidRPr="00D537D9">
        <w:rPr>
          <w:rFonts w:ascii="Calibri Light" w:hAnsi="Calibri Light" w:cs="Calibri Light"/>
          <w:rtl/>
          <w:lang w:val="en-US"/>
        </w:rPr>
        <w:t xml:space="preserve">גודל השכבות של הרשת שבחרנו לבנות היא </w:t>
      </w:r>
      <w:r w:rsidR="00514735" w:rsidRPr="00D537D9">
        <w:rPr>
          <w:rFonts w:ascii="Calibri Light" w:hAnsi="Calibri Light" w:cs="Calibri Light"/>
          <w:lang w:val="en-US"/>
        </w:rPr>
        <w:t>[9, 6, 6, 6, 1]</w:t>
      </w:r>
      <w:r w:rsidR="00514735" w:rsidRPr="00D537D9">
        <w:rPr>
          <w:rFonts w:ascii="Calibri Light" w:hAnsi="Calibri Light" w:cs="Calibri Light"/>
          <w:rtl/>
          <w:lang w:val="en-US"/>
        </w:rPr>
        <w:t>, כאשר ה-9 הראשון הוא גודל ה-</w:t>
      </w:r>
      <w:r w:rsidR="00514735" w:rsidRPr="00D537D9">
        <w:rPr>
          <w:rFonts w:ascii="Calibri Light" w:hAnsi="Calibri Light" w:cs="Calibri Light"/>
          <w:lang w:val="en-US"/>
        </w:rPr>
        <w:t>input layer</w:t>
      </w:r>
      <w:r w:rsidR="00514735" w:rsidRPr="00D537D9">
        <w:rPr>
          <w:rFonts w:ascii="Calibri Light" w:hAnsi="Calibri Light" w:cs="Calibri Light"/>
          <w:rtl/>
          <w:lang w:val="en-US"/>
        </w:rPr>
        <w:t>, וה-1 שבסוף הוא ה-</w:t>
      </w:r>
      <w:r w:rsidR="00514735" w:rsidRPr="00D537D9">
        <w:rPr>
          <w:rFonts w:ascii="Calibri Light" w:hAnsi="Calibri Light" w:cs="Calibri Light"/>
          <w:lang w:val="en-US"/>
        </w:rPr>
        <w:t>output layer</w:t>
      </w:r>
      <w:r w:rsidR="00A126CE" w:rsidRPr="00D537D9">
        <w:rPr>
          <w:rFonts w:ascii="Calibri Light" w:hAnsi="Calibri Light" w:cs="Calibri Light"/>
          <w:rtl/>
          <w:lang w:val="en-US"/>
        </w:rPr>
        <w:t>.</w:t>
      </w:r>
      <w:r w:rsidR="00CD2BE7" w:rsidRPr="00D537D9">
        <w:rPr>
          <w:rFonts w:ascii="Calibri Light" w:hAnsi="Calibri Light" w:cs="Calibri Light"/>
          <w:rtl/>
          <w:lang w:val="en-US"/>
        </w:rPr>
        <w:t xml:space="preserve"> כל רשת נוירונים כזאת יוצרת ומתחזקת נוירונים (מהשכבה הבאה).</w:t>
      </w:r>
      <w:r w:rsidR="00BC15B5">
        <w:rPr>
          <w:rFonts w:ascii="Calibri Light" w:hAnsi="Calibri Light" w:cs="Calibri Light"/>
          <w:rtl/>
          <w:lang w:val="en-US"/>
        </w:rPr>
        <w:br/>
      </w:r>
      <w:r w:rsidR="00BC15B5">
        <w:rPr>
          <w:rFonts w:ascii="Calibri Light" w:hAnsi="Calibri Light" w:cs="Calibri Light" w:hint="cs"/>
          <w:b/>
          <w:bCs/>
          <w:u w:val="single"/>
          <w:rtl/>
          <w:lang w:val="en-US"/>
        </w:rPr>
        <w:t>הערה:</w:t>
      </w:r>
      <w:r w:rsidR="00BC15B5">
        <w:rPr>
          <w:rFonts w:ascii="Calibri Light" w:hAnsi="Calibri Light" w:cs="Calibri Light" w:hint="cs"/>
          <w:rtl/>
          <w:lang w:val="en-US"/>
        </w:rPr>
        <w:t xml:space="preserve"> לאחר ההצגה במעבדה ביצענו שינויים במבנה הרשת</w:t>
      </w:r>
      <w:r w:rsidR="001729AB">
        <w:rPr>
          <w:rFonts w:ascii="Calibri Light" w:hAnsi="Calibri Light" w:cs="Calibri Light"/>
          <w:rtl/>
          <w:lang w:val="en-US"/>
        </w:rPr>
        <w:br/>
      </w:r>
      <w:r w:rsidR="00BC15B5">
        <w:rPr>
          <w:rFonts w:ascii="Calibri Light" w:hAnsi="Calibri Light" w:cs="Calibri Light" w:hint="cs"/>
          <w:rtl/>
          <w:lang w:val="en-US"/>
        </w:rPr>
        <w:t>ובפונקציית האקטיבציה</w:t>
      </w:r>
      <w:r w:rsidR="00054672">
        <w:rPr>
          <w:rFonts w:ascii="Calibri Light" w:hAnsi="Calibri Light" w:cs="Calibri Light" w:hint="cs"/>
          <w:rtl/>
          <w:lang w:val="en-US"/>
        </w:rPr>
        <w:t xml:space="preserve"> </w:t>
      </w:r>
      <w:r w:rsidR="00BC15B5">
        <w:rPr>
          <w:rFonts w:ascii="Calibri Light" w:hAnsi="Calibri Light" w:cs="Calibri Light" w:hint="cs"/>
          <w:rtl/>
          <w:lang w:val="en-US"/>
        </w:rPr>
        <w:t>והשתפרו ביצועי המערכת</w:t>
      </w:r>
      <w:r w:rsidR="009F0514">
        <w:rPr>
          <w:rFonts w:ascii="Calibri Light" w:hAnsi="Calibri Light" w:cs="Calibri Light" w:hint="cs"/>
          <w:rtl/>
          <w:lang w:val="en-US"/>
        </w:rPr>
        <w:t>:</w:t>
      </w:r>
    </w:p>
    <w:p w14:paraId="17A7195F" w14:textId="2BA5CD88" w:rsidR="00DA71FB" w:rsidRDefault="00DA71FB" w:rsidP="00DA71FB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0E110210" w14:textId="24A9FB94" w:rsidR="00DA71FB" w:rsidRPr="00BC15B5" w:rsidRDefault="00DA71FB" w:rsidP="00DA71FB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6279F042" w14:textId="140F5808" w:rsidR="00CD3911" w:rsidRDefault="00CD3911" w:rsidP="00BE3C2A">
      <w:pPr>
        <w:bidi/>
        <w:rPr>
          <w:rFonts w:ascii="Calibri Light" w:hAnsi="Calibri Light" w:cs="Calibri Light"/>
          <w:rtl/>
          <w:lang w:val="en-US"/>
        </w:rPr>
      </w:pPr>
    </w:p>
    <w:p w14:paraId="2BB0EE32" w14:textId="7E3F1157" w:rsidR="00054672" w:rsidRDefault="00054672" w:rsidP="00054672">
      <w:pPr>
        <w:bidi/>
        <w:rPr>
          <w:rFonts w:ascii="Calibri Light" w:hAnsi="Calibri Light" w:cs="Calibri Light"/>
          <w:rtl/>
          <w:lang w:val="en-US"/>
        </w:rPr>
      </w:pPr>
    </w:p>
    <w:p w14:paraId="54893B74" w14:textId="2FBAACEE" w:rsidR="0009615D" w:rsidRDefault="0009615D" w:rsidP="0009615D">
      <w:pPr>
        <w:bidi/>
        <w:rPr>
          <w:rFonts w:ascii="Calibri Light" w:hAnsi="Calibri Light" w:cs="Calibri Light"/>
          <w:rtl/>
          <w:lang w:val="en-US"/>
        </w:rPr>
      </w:pPr>
    </w:p>
    <w:p w14:paraId="2788ED7F" w14:textId="2107CFC7" w:rsidR="0009615D" w:rsidRPr="00D537D9" w:rsidRDefault="0009615D" w:rsidP="0009615D">
      <w:pPr>
        <w:bidi/>
        <w:rPr>
          <w:rFonts w:ascii="Calibri Light" w:hAnsi="Calibri Light" w:cs="Calibri Light" w:hint="cs"/>
          <w:lang w:val="en-US"/>
        </w:rPr>
      </w:pPr>
    </w:p>
    <w:p w14:paraId="70E46FB3" w14:textId="3DE134CA" w:rsidR="009D7EA4" w:rsidRPr="00611593" w:rsidRDefault="004B6C11" w:rsidP="00B228D0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rtl/>
          <w:lang w:val="en-US"/>
        </w:rPr>
      </w:pPr>
      <w:r w:rsidRPr="00611593">
        <w:rPr>
          <w:rFonts w:ascii="Calibri Light" w:hAnsi="Calibri Light" w:cs="Calibri Light"/>
          <w:rtl/>
          <w:lang w:val="en-US"/>
        </w:rPr>
        <w:t xml:space="preserve">השכבה החמישית היא </w:t>
      </w:r>
      <w:r w:rsidRPr="00611593">
        <w:rPr>
          <w:rFonts w:ascii="Calibri Light" w:hAnsi="Calibri Light" w:cs="Calibri Light"/>
          <w:b/>
          <w:bCs/>
          <w:rtl/>
          <w:lang w:val="en-US"/>
        </w:rPr>
        <w:t>נוירון</w:t>
      </w:r>
      <w:r w:rsidRPr="00611593">
        <w:rPr>
          <w:rFonts w:ascii="Calibri Light" w:hAnsi="Calibri Light" w:cs="Calibri Light"/>
          <w:rtl/>
          <w:lang w:val="en-US"/>
        </w:rPr>
        <w:t xml:space="preserve"> בודד.</w:t>
      </w:r>
      <w:r w:rsidR="00254F56" w:rsidRPr="00611593">
        <w:rPr>
          <w:rFonts w:ascii="Calibri Light" w:hAnsi="Calibri Light" w:cs="Calibri Light"/>
          <w:rtl/>
          <w:lang w:val="en-US"/>
        </w:rPr>
        <w:t xml:space="preserve"> מודול זה ממומש עם לולאה אינסופית שבה הנוירון מקבל הודעות מהנוירונים ש</w:t>
      </w:r>
      <w:r w:rsidR="005B42DF" w:rsidRPr="00611593">
        <w:rPr>
          <w:rFonts w:ascii="Calibri Light" w:hAnsi="Calibri Light" w:cs="Calibri Light"/>
          <w:rtl/>
          <w:lang w:val="en-US"/>
        </w:rPr>
        <w:t>בשכבה ש</w:t>
      </w:r>
      <w:r w:rsidR="00254F56" w:rsidRPr="00611593">
        <w:rPr>
          <w:rFonts w:ascii="Calibri Light" w:hAnsi="Calibri Light" w:cs="Calibri Light"/>
          <w:rtl/>
          <w:lang w:val="en-US"/>
        </w:rPr>
        <w:t>לפניו, מבצע חישובים ו</w:t>
      </w:r>
      <w:r w:rsidR="004841AD" w:rsidRPr="00611593">
        <w:rPr>
          <w:rFonts w:ascii="Calibri Light" w:hAnsi="Calibri Light" w:cs="Calibri Light"/>
          <w:rtl/>
          <w:lang w:val="en-US"/>
        </w:rPr>
        <w:t xml:space="preserve">לבסוף </w:t>
      </w:r>
      <w:r w:rsidR="00254F56" w:rsidRPr="00611593">
        <w:rPr>
          <w:rFonts w:ascii="Calibri Light" w:hAnsi="Calibri Light" w:cs="Calibri Light"/>
          <w:rtl/>
          <w:lang w:val="en-US"/>
        </w:rPr>
        <w:t>שולח את התשובה לנוירונים הבאים</w:t>
      </w:r>
      <w:r w:rsidR="00E5702C" w:rsidRPr="00611593">
        <w:rPr>
          <w:rFonts w:ascii="Calibri Light" w:hAnsi="Calibri Light" w:cs="Calibri Light"/>
          <w:rtl/>
          <w:lang w:val="en-US"/>
        </w:rPr>
        <w:t xml:space="preserve"> </w:t>
      </w:r>
      <w:r w:rsidR="00803AAC" w:rsidRPr="00611593">
        <w:rPr>
          <w:rFonts w:ascii="Calibri Light" w:hAnsi="Calibri Light" w:cs="Calibri Light"/>
          <w:rtl/>
          <w:lang w:val="en-US"/>
        </w:rPr>
        <w:t xml:space="preserve">בשכבה </w:t>
      </w:r>
      <w:r w:rsidR="00651459" w:rsidRPr="00611593">
        <w:rPr>
          <w:rFonts w:ascii="Calibri Light" w:hAnsi="Calibri Light" w:cs="Calibri Light"/>
          <w:rtl/>
          <w:lang w:val="en-US"/>
        </w:rPr>
        <w:t>ש</w:t>
      </w:r>
      <w:r w:rsidR="00E5702C" w:rsidRPr="00611593">
        <w:rPr>
          <w:rFonts w:ascii="Calibri Light" w:hAnsi="Calibri Light" w:cs="Calibri Light"/>
          <w:rtl/>
          <w:lang w:val="en-US"/>
        </w:rPr>
        <w:t>אחריו.</w:t>
      </w:r>
      <w:r w:rsidR="009D7EA4" w:rsidRPr="00611593">
        <w:rPr>
          <w:rFonts w:ascii="Calibri Light" w:hAnsi="Calibri Light" w:cs="Calibri Light"/>
          <w:rtl/>
          <w:lang w:val="en-US"/>
        </w:rPr>
        <w:br w:type="page"/>
      </w:r>
    </w:p>
    <w:p w14:paraId="5536EC22" w14:textId="0D91B84A" w:rsidR="00D746B2" w:rsidRPr="00D537D9" w:rsidRDefault="009D7EA4" w:rsidP="009D7EA4">
      <w:pPr>
        <w:pStyle w:val="Heading3"/>
        <w:bidi/>
        <w:rPr>
          <w:rtl/>
          <w:lang w:val="en-US"/>
        </w:rPr>
      </w:pPr>
      <w:r>
        <w:rPr>
          <w:rFonts w:hint="cs"/>
          <w:rtl/>
          <w:lang w:val="en-US"/>
        </w:rPr>
        <w:lastRenderedPageBreak/>
        <w:t>נפילת מחשב</w:t>
      </w:r>
    </w:p>
    <w:p w14:paraId="43752F8E" w14:textId="31E6F57A" w:rsidR="009D7EA4" w:rsidRDefault="009D7EA4" w:rsidP="009D7EA4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כפי שתיכננו בהתחלה, כל 0.5 שניות הגרפיקה שולחת הודעת "</w:t>
      </w:r>
      <w:r>
        <w:rPr>
          <w:rFonts w:ascii="Calibri Light" w:hAnsi="Calibri Light" w:cs="Calibri Light"/>
          <w:lang w:val="en-US"/>
        </w:rPr>
        <w:t>{</w:t>
      </w:r>
      <w:proofErr w:type="spellStart"/>
      <w:r w:rsidRPr="00031FDB">
        <w:rPr>
          <w:rFonts w:ascii="Calibri Light" w:hAnsi="Calibri Light" w:cs="Calibri Light"/>
          <w:lang w:val="en-US"/>
        </w:rPr>
        <w:t>are_you_alive</w:t>
      </w:r>
      <w:proofErr w:type="spellEnd"/>
      <w:r>
        <w:rPr>
          <w:rFonts w:ascii="Calibri Light" w:hAnsi="Calibri Light" w:cs="Calibri Light"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 אל 4 המחשבים, והם צריכים להגיב תוך 0.5 שניות בחזרה "</w:t>
      </w:r>
      <w:r w:rsidR="00406B48" w:rsidRPr="00406B48">
        <w:rPr>
          <w:rFonts w:ascii="Calibri Light" w:hAnsi="Calibri Light" w:cs="Calibri Light"/>
          <w:rtl/>
          <w:lang w:val="en-US"/>
        </w:rPr>
        <w:t>{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im_alive</w:t>
      </w:r>
      <w:proofErr w:type="spellEnd"/>
      <w:r w:rsidR="00406B48" w:rsidRPr="00406B48">
        <w:rPr>
          <w:rFonts w:ascii="Calibri Light" w:hAnsi="Calibri Light" w:cs="Calibri Light"/>
          <w:lang w:val="en-US"/>
        </w:rPr>
        <w:t xml:space="preserve">, 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PC_Name</w:t>
      </w:r>
      <w:proofErr w:type="spellEnd"/>
      <w:r w:rsidR="00406B48" w:rsidRPr="00406B48">
        <w:rPr>
          <w:rFonts w:ascii="Calibri Light" w:hAnsi="Calibri Light" w:cs="Calibri Light"/>
          <w:rtl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.</w:t>
      </w:r>
      <w:r w:rsidR="00A9687A">
        <w:rPr>
          <w:rFonts w:ascii="Calibri Light" w:hAnsi="Calibri Light" w:cs="Calibri Light" w:hint="cs"/>
          <w:rtl/>
          <w:lang w:val="en-US"/>
        </w:rPr>
        <w:t xml:space="preserve"> המחשב מסמן אצלו מי שלח לו </w:t>
      </w:r>
      <w:r w:rsidR="001C3176">
        <w:rPr>
          <w:rFonts w:ascii="Calibri Light" w:hAnsi="Calibri Light" w:cs="Calibri Light" w:hint="cs"/>
          <w:rtl/>
          <w:lang w:val="en-US"/>
        </w:rPr>
        <w:t>את ההודעה הזו</w:t>
      </w:r>
      <w:r w:rsidR="00A9687A">
        <w:rPr>
          <w:rFonts w:ascii="Calibri Light" w:hAnsi="Calibri Light" w:cs="Calibri Light" w:hint="cs"/>
          <w:rtl/>
          <w:lang w:val="en-US"/>
        </w:rPr>
        <w:t xml:space="preserve">, וכל 0.5 שניות רשימת המחשבים שבחיים מתעדכנת להיות רשימת המחשבים ששלחו </w:t>
      </w:r>
      <w:r w:rsidR="000C2DFD">
        <w:rPr>
          <w:rFonts w:ascii="Calibri Light" w:hAnsi="Calibri Light" w:cs="Calibri Light" w:hint="cs"/>
          <w:rtl/>
          <w:lang w:val="en-US"/>
        </w:rPr>
        <w:t>תשובה</w:t>
      </w:r>
      <w:r w:rsidR="00A9687A">
        <w:rPr>
          <w:rFonts w:ascii="Calibri Light" w:hAnsi="Calibri Light" w:cs="Calibri Light" w:hint="cs"/>
          <w:rtl/>
          <w:lang w:val="en-US"/>
        </w:rPr>
        <w:t>.</w:t>
      </w:r>
      <w:r w:rsidR="00AA7020">
        <w:rPr>
          <w:rFonts w:ascii="Calibri Light" w:hAnsi="Calibri Light" w:cs="Calibri Light" w:hint="cs"/>
          <w:rtl/>
          <w:lang w:val="en-US"/>
        </w:rPr>
        <w:t xml:space="preserve"> בכל דור שעובר, ה</w:t>
      </w:r>
      <w:r w:rsidR="00B35547">
        <w:rPr>
          <w:rFonts w:ascii="Calibri Light" w:hAnsi="Calibri Light" w:cs="Calibri Light" w:hint="cs"/>
          <w:rtl/>
          <w:lang w:val="en-US"/>
        </w:rPr>
        <w:t>גרפיקה</w:t>
      </w:r>
      <w:r w:rsidR="00AA7020">
        <w:rPr>
          <w:rFonts w:ascii="Calibri Light" w:hAnsi="Calibri Light" w:cs="Calibri Light" w:hint="cs"/>
          <w:rtl/>
          <w:lang w:val="en-US"/>
        </w:rPr>
        <w:t xml:space="preserve"> מחלק</w:t>
      </w:r>
      <w:r w:rsidR="00B35547">
        <w:rPr>
          <w:rFonts w:ascii="Calibri Light" w:hAnsi="Calibri Light" w:cs="Calibri Light" w:hint="cs"/>
          <w:rtl/>
          <w:lang w:val="en-US"/>
        </w:rPr>
        <w:t>ת</w:t>
      </w:r>
      <w:r w:rsidR="00AA7020">
        <w:rPr>
          <w:rFonts w:ascii="Calibri Light" w:hAnsi="Calibri Light" w:cs="Calibri Light" w:hint="cs"/>
          <w:rtl/>
          <w:lang w:val="en-US"/>
        </w:rPr>
        <w:t xml:space="preserve"> את העבודה החדשה בין המחשבים שבחיים ולכן התוכנית לא תיתקע.</w:t>
      </w:r>
      <w:r w:rsidR="006A4218">
        <w:rPr>
          <w:rFonts w:ascii="Calibri Light" w:hAnsi="Calibri Light" w:cs="Calibri Light" w:hint="cs"/>
          <w:rtl/>
          <w:lang w:val="en-US"/>
        </w:rPr>
        <w:t xml:space="preserve"> כל התהליך מתרחש ברקע ואינו דורש מצב במכונת המצבים של הגרפיקה, ועל כן מאיץ את ביצועי המערכת.</w:t>
      </w:r>
    </w:p>
    <w:p w14:paraId="56BF9218" w14:textId="0E547B23" w:rsidR="0035794D" w:rsidRDefault="0035794D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5A04AE14" w14:textId="4F89A6A0" w:rsidR="0035794D" w:rsidRDefault="0035794D" w:rsidP="004638C1">
      <w:pPr>
        <w:pStyle w:val="Heading3"/>
        <w:bidi/>
        <w:rPr>
          <w:rtl/>
          <w:lang w:val="en-US"/>
        </w:rPr>
      </w:pPr>
      <w:r>
        <w:rPr>
          <w:rFonts w:hint="cs"/>
          <w:rtl/>
          <w:lang w:val="en-US"/>
        </w:rPr>
        <w:lastRenderedPageBreak/>
        <w:t>סטטיסטיקות</w:t>
      </w:r>
    </w:p>
    <w:p w14:paraId="29B54C3B" w14:textId="5B5257A2" w:rsidR="004638C1" w:rsidRDefault="0035794D" w:rsidP="004638C1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אספנו כמה סוגי סטטיסטיקות:</w:t>
      </w:r>
    </w:p>
    <w:p w14:paraId="52FAF4FB" w14:textId="3D8CA203" w:rsidR="002C6323" w:rsidRDefault="001E0381" w:rsidP="003403B5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84AF394" wp14:editId="74AC743E">
                <wp:simplePos x="0" y="0"/>
                <wp:positionH relativeFrom="column">
                  <wp:posOffset>599440</wp:posOffset>
                </wp:positionH>
                <wp:positionV relativeFrom="paragraph">
                  <wp:posOffset>394335</wp:posOffset>
                </wp:positionV>
                <wp:extent cx="4089363" cy="1283372"/>
                <wp:effectExtent l="0" t="38100" r="0" b="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9363" cy="1283372"/>
                          <a:chOff x="0" y="0"/>
                          <a:chExt cx="4089363" cy="1283372"/>
                        </a:xfrm>
                      </wpg:grpSpPr>
                      <wps:wsp>
                        <wps:cNvPr id="40" name="TextBox 5"/>
                        <wps:cNvSpPr txBox="1"/>
                        <wps:spPr>
                          <a:xfrm>
                            <a:off x="0" y="495300"/>
                            <a:ext cx="1067435" cy="5111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1A35E2" w14:textId="77777777" w:rsidR="00C82F1A" w:rsidRPr="00C82F1A" w:rsidRDefault="00C82F1A" w:rsidP="00C82F1A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C82F1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Simulate frame</w:t>
                              </w:r>
                              <w:r w:rsidRPr="00C82F1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graphics to PC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2" name="TextBox 9"/>
                        <wps:cNvSpPr txBox="1"/>
                        <wps:spPr>
                          <a:xfrm>
                            <a:off x="1102659" y="499782"/>
                            <a:ext cx="1075055" cy="4432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96802C6" w14:textId="77777777" w:rsidR="00241372" w:rsidRPr="00241372" w:rsidRDefault="00241372" w:rsidP="00241372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24137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Simulate frame (PC to bird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4" name="TextBox 14"/>
                        <wps:cNvSpPr txBox="1"/>
                        <wps:spPr>
                          <a:xfrm>
                            <a:off x="2111188" y="486335"/>
                            <a:ext cx="1003300" cy="7835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29C3011" w14:textId="77777777" w:rsidR="00A1052E" w:rsidRPr="00A1052E" w:rsidRDefault="00A1052E" w:rsidP="00A1052E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A1052E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Bird sends location or disqualified</w:t>
                              </w:r>
                              <w:r w:rsidRPr="00A1052E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bird to PC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600636" y="0"/>
                            <a:ext cx="2595282" cy="535641"/>
                            <a:chOff x="0" y="0"/>
                            <a:chExt cx="2595282" cy="535641"/>
                          </a:xfrm>
                        </wpg:grpSpPr>
                        <wps:wsp>
                          <wps:cNvPr id="39" name="Straight Arrow Connector 4"/>
                          <wps:cNvCnPr>
                            <a:cxnSpLocks/>
                          </wps:cNvCnPr>
                          <wps:spPr>
                            <a:xfrm flipV="1">
                              <a:off x="0" y="0"/>
                              <a:ext cx="735815" cy="521484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Arrow Connector 8"/>
                          <wps:cNvCnPr>
                            <a:cxnSpLocks/>
                          </wps:cNvCnPr>
                          <wps:spPr>
                            <a:xfrm flipV="1">
                              <a:off x="1030941" y="4482"/>
                              <a:ext cx="93281" cy="53115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Arrow Connector 13"/>
                          <wps:cNvCnPr>
                            <a:cxnSpLocks/>
                          </wps:cNvCnPr>
                          <wps:spPr>
                            <a:xfrm flipH="1" flipV="1">
                              <a:off x="1583764" y="0"/>
                              <a:ext cx="289497" cy="52146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Arrow Connector 18"/>
                          <wps:cNvCnPr>
                            <a:cxnSpLocks/>
                          </wps:cNvCnPr>
                          <wps:spPr>
                            <a:xfrm flipH="1" flipV="1">
                              <a:off x="2041711" y="13447"/>
                              <a:ext cx="553571" cy="49081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TextBox 19"/>
                        <wps:cNvSpPr txBox="1"/>
                        <wps:spPr>
                          <a:xfrm>
                            <a:off x="2967318" y="499782"/>
                            <a:ext cx="1122045" cy="7835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6FC46C" w14:textId="77777777" w:rsidR="00095028" w:rsidRPr="00095028" w:rsidRDefault="00095028" w:rsidP="00095028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095028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PC sends location or disqualified</w:t>
                              </w:r>
                              <w:r w:rsidRPr="00095028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PC to graphic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4AF394" id="Group 52" o:spid="_x0000_s1048" style="position:absolute;left:0;text-align:left;margin-left:47.2pt;margin-top:31.05pt;width:322pt;height:101.05pt;z-index:251702272" coordsize="40893,1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">
                <v:shape id="TextBox 5" o:spid="_x0000_s1049" type="#_x0000_t202" style="position:absolute;top:4953;width:10674;height:5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6A1A35E2" w14:textId="77777777" w:rsidR="00C82F1A" w:rsidRPr="00C82F1A" w:rsidRDefault="00C82F1A" w:rsidP="00C82F1A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C82F1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Simulate frame</w:t>
                        </w:r>
                        <w:r w:rsidRPr="00C82F1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graphics to PC)</w:t>
                        </w:r>
                      </w:p>
                    </w:txbxContent>
                  </v:textbox>
                </v:shape>
                <v:shape id="TextBox 9" o:spid="_x0000_s1050" type="#_x0000_t202" style="position:absolute;left:11026;top:4997;width:10751;height:4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196802C6" w14:textId="77777777" w:rsidR="00241372" w:rsidRPr="00241372" w:rsidRDefault="00241372" w:rsidP="00241372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24137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Simulate frame (PC to birds)</w:t>
                        </w:r>
                      </w:p>
                    </w:txbxContent>
                  </v:textbox>
                </v:shape>
                <v:shape id="TextBox 14" o:spid="_x0000_s1051" type="#_x0000_t202" style="position:absolute;left:21111;top:4863;width:10033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629C3011" w14:textId="77777777" w:rsidR="00A1052E" w:rsidRPr="00A1052E" w:rsidRDefault="00A1052E" w:rsidP="00A1052E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A1052E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Bird sends location or disqualified</w:t>
                        </w:r>
                        <w:r w:rsidRPr="00A1052E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bird to PC)</w:t>
                        </w:r>
                      </w:p>
                    </w:txbxContent>
                  </v:textbox>
                </v:shape>
                <v:group id="Group 51" o:spid="_x0000_s1052" style="position:absolute;left:6006;width:25953;height:5356" coordsize="25952,5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Straight Arrow Connector 4" o:spid="_x0000_s1053" type="#_x0000_t32" style="position:absolute;width:7358;height:52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  <v:stroke endarrow="block"/>
                    <o:lock v:ext="edit" shapetype="f"/>
                  </v:shape>
                  <v:shape id="Straight Arrow Connector 8" o:spid="_x0000_s1054" type="#_x0000_t32" style="position:absolute;left:10309;top:44;width:933;height:53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  <v:stroke endarrow="block"/>
                    <o:lock v:ext="edit" shapetype="f"/>
                  </v:shape>
                  <v:shape id="Straight Arrow Connector 13" o:spid="_x0000_s1055" type="#_x0000_t32" style="position:absolute;left:15837;width:2895;height:521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" strokecolor="#4579b8 [3044]">
                    <v:stroke endarrow="block"/>
                    <o:lock v:ext="edit" shapetype="f"/>
                  </v:shape>
                  <v:shape id="Straight Arrow Connector 18" o:spid="_x0000_s1056" type="#_x0000_t32" style="position:absolute;left:20417;top:134;width:5535;height:490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" strokecolor="#4579b8 [3044]">
                    <v:stroke endarrow="block"/>
                    <o:lock v:ext="edit" shapetype="f"/>
                  </v:shape>
                </v:group>
                <v:shape id="TextBox 19" o:spid="_x0000_s1057" type="#_x0000_t202" style="position:absolute;left:29673;top:4997;width:11220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446FC46C" w14:textId="77777777" w:rsidR="00095028" w:rsidRPr="00095028" w:rsidRDefault="00095028" w:rsidP="00095028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095028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PC sends location or disqualified</w:t>
                        </w:r>
                        <w:r w:rsidRPr="00095028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PC to graphics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5794D">
        <w:rPr>
          <w:rFonts w:ascii="Calibri Light" w:hAnsi="Calibri Light" w:cs="Calibri Light" w:hint="cs"/>
          <w:rtl/>
          <w:lang w:val="en-US"/>
        </w:rPr>
        <w:t>-</w:t>
      </w:r>
      <w:r w:rsidR="00E47B4E">
        <w:rPr>
          <w:rFonts w:ascii="Calibri Light" w:hAnsi="Calibri Light" w:cs="Calibri Light" w:hint="cs"/>
          <w:rtl/>
          <w:lang w:val="en-US"/>
        </w:rPr>
        <w:t xml:space="preserve"> שמנו לב כי מספר ההודעות הנשלחות בכל פריים</w:t>
      </w:r>
      <w:r w:rsidR="00F26A77">
        <w:rPr>
          <w:rFonts w:ascii="Calibri Light" w:hAnsi="Calibri Light" w:cs="Calibri Light" w:hint="cs"/>
          <w:rtl/>
          <w:lang w:val="en-US"/>
        </w:rPr>
        <w:t xml:space="preserve"> הן</w:t>
      </w:r>
      <w:r w:rsidR="0043511A">
        <w:rPr>
          <w:rFonts w:ascii="Calibri Light" w:hAnsi="Calibri Light" w:cs="Calibri Light" w:hint="cs"/>
          <w:rtl/>
          <w:lang w:val="en-US"/>
        </w:rPr>
        <w:t xml:space="preserve"> (פריים קורה כל </w:t>
      </w:r>
      <w:r w:rsidR="0043511A">
        <w:rPr>
          <w:rFonts w:ascii="Calibri Light" w:hAnsi="Calibri Light" w:cs="Calibri Light"/>
          <w:lang w:val="en-US"/>
        </w:rPr>
        <w:t>80ms</w:t>
      </w:r>
      <w:r w:rsidR="0043511A">
        <w:rPr>
          <w:rFonts w:ascii="Calibri Light" w:hAnsi="Calibri Light" w:cs="Calibri Light" w:hint="cs"/>
          <w:rtl/>
          <w:lang w:val="en-US"/>
        </w:rPr>
        <w:t>)</w:t>
      </w:r>
      <w:r w:rsidR="00F26A77">
        <w:rPr>
          <w:rFonts w:ascii="Calibri Light" w:hAnsi="Calibri Light" w:cs="Calibri Light" w:hint="cs"/>
          <w:rtl/>
          <w:lang w:val="en-US"/>
        </w:rPr>
        <w:t>:</w:t>
      </w:r>
    </w:p>
    <w:p w14:paraId="356672B0" w14:textId="7298FC98" w:rsidR="002C6323" w:rsidRPr="00723057" w:rsidRDefault="00DC5DF2" w:rsidP="003403B5">
      <w:pPr>
        <w:numPr>
          <w:ilvl w:val="0"/>
          <w:numId w:val="11"/>
        </w:numPr>
        <w:tabs>
          <w:tab w:val="right" w:pos="9029"/>
        </w:tabs>
        <w:ind w:left="0"/>
        <w:jc w:val="center"/>
        <w:rPr>
          <w:rFonts w:ascii="Calibri Light" w:hAnsi="Calibri Light" w:cs="Calibri Light"/>
          <w:sz w:val="24"/>
          <w:szCs w:val="24"/>
          <w:lang w:val="en-US"/>
        </w:rPr>
      </w:pPr>
      <m:oMath>
        <m:r>
          <w:rPr>
            <w:rFonts w:ascii="Cambria Math" w:hAnsi="Cambria Math" w:cs="Calibri Light"/>
            <w:sz w:val="24"/>
            <w:szCs w:val="24"/>
            <w:lang w:val="en-US"/>
          </w:rPr>
          <m:t>4+400+400+400=1,204</m:t>
        </m:r>
      </m:oMath>
    </w:p>
    <w:p w14:paraId="698BA714" w14:textId="007336DD" w:rsidR="00C010E4" w:rsidRPr="00B347AC" w:rsidRDefault="001E0381" w:rsidP="003403B5">
      <w:pPr>
        <w:numPr>
          <w:ilvl w:val="0"/>
          <w:numId w:val="11"/>
        </w:numPr>
        <w:tabs>
          <w:tab w:val="right" w:pos="9029"/>
        </w:tabs>
        <w:bidi/>
        <w:ind w:left="0"/>
        <w:rPr>
          <w:rFonts w:ascii="Calibri Light" w:hAnsi="Calibri Light" w:cs="Calibri Light"/>
          <w:lang w:val="en-US"/>
        </w:rPr>
      </w:pPr>
      <w:r w:rsidRPr="00C010E4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</w:p>
    <w:p w14:paraId="5F0C5BC1" w14:textId="77777777" w:rsidR="00C010E4" w:rsidRPr="00B347AC" w:rsidRDefault="00C010E4" w:rsidP="003403B5">
      <w:pPr>
        <w:tabs>
          <w:tab w:val="right" w:pos="9029"/>
        </w:tabs>
        <w:bidi/>
        <w:rPr>
          <w:rFonts w:ascii="Calibri Light" w:hAnsi="Calibri Light" w:cs="Calibri Light"/>
          <w:lang w:val="en-US"/>
        </w:rPr>
      </w:pPr>
    </w:p>
    <w:p w14:paraId="37965CE8" w14:textId="5A02698B" w:rsidR="001E0381" w:rsidRPr="0088796B" w:rsidRDefault="00C41FF6" w:rsidP="003403B5">
      <w:pPr>
        <w:numPr>
          <w:ilvl w:val="0"/>
          <w:numId w:val="11"/>
        </w:numPr>
        <w:tabs>
          <w:tab w:val="right" w:pos="9029"/>
        </w:tabs>
        <w:bidi/>
        <w:ind w:left="0"/>
        <w:rPr>
          <w:rFonts w:ascii="Calibri Light" w:hAnsi="Calibri Light" w:cs="Calibri Light"/>
          <w:sz w:val="24"/>
          <w:szCs w:val="24"/>
          <w:lang w:val="en-US"/>
        </w:rPr>
      </w:pPr>
      <w:r w:rsidRPr="0088796B">
        <w:rPr>
          <w:rFonts w:ascii="Calibri Light" w:hAnsi="Calibri Light" w:cs="Calibri Light"/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7A83A3D6" wp14:editId="76992CDE">
                <wp:simplePos x="0" y="0"/>
                <wp:positionH relativeFrom="margin">
                  <wp:posOffset>121920</wp:posOffset>
                </wp:positionH>
                <wp:positionV relativeFrom="paragraph">
                  <wp:posOffset>560070</wp:posOffset>
                </wp:positionV>
                <wp:extent cx="4908550" cy="1755140"/>
                <wp:effectExtent l="0" t="38100" r="0" b="0"/>
                <wp:wrapNone/>
                <wp:docPr id="29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8550" cy="1755140"/>
                          <a:chOff x="0" y="-32"/>
                          <a:chExt cx="7750641" cy="2406058"/>
                        </a:xfrm>
                      </wpg:grpSpPr>
                      <wps:wsp>
                        <wps:cNvPr id="30" name="Straight Arrow Connector 30"/>
                        <wps:cNvCnPr>
                          <a:cxnSpLocks/>
                          <a:stCxn id="31" idx="0"/>
                        </wps:cNvCnPr>
                        <wps:spPr>
                          <a:xfrm flipV="1">
                            <a:off x="867456" y="14735"/>
                            <a:ext cx="1000549" cy="5725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TextBox 42"/>
                        <wps:cNvSpPr txBox="1"/>
                        <wps:spPr>
                          <a:xfrm>
                            <a:off x="0" y="587447"/>
                            <a:ext cx="1735030" cy="134156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AC0B6E0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Ask NN to decide whether to jump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bird to N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2" name="Straight Arrow Connector 32"/>
                        <wps:cNvCnPr>
                          <a:cxnSpLocks/>
                          <a:stCxn id="35" idx="0"/>
                          <a:endCxn id="48" idx="1"/>
                        </wps:cNvCnPr>
                        <wps:spPr>
                          <a:xfrm flipV="1">
                            <a:off x="3870742" y="214198"/>
                            <a:ext cx="135452" cy="456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TextBox 44"/>
                        <wps:cNvSpPr txBox="1"/>
                        <wps:spPr>
                          <a:xfrm>
                            <a:off x="3106825" y="670572"/>
                            <a:ext cx="1528363" cy="173545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9A30F6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Neurons messages -Feed Forward 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neuron to neuro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6" name="Straight Arrow Connector 36"/>
                        <wps:cNvCnPr>
                          <a:cxnSpLocks/>
                          <a:stCxn id="37" idx="0"/>
                        </wps:cNvCnPr>
                        <wps:spPr>
                          <a:xfrm flipV="1">
                            <a:off x="5394686" y="14746"/>
                            <a:ext cx="259988" cy="6850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46"/>
                        <wps:cNvSpPr txBox="1"/>
                        <wps:spPr>
                          <a:xfrm>
                            <a:off x="4761831" y="699942"/>
                            <a:ext cx="1266445" cy="11874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0259A4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Send to NN the answer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neuron to N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8" name="Straight Arrow Connector 38"/>
                        <wps:cNvCnPr>
                          <a:cxnSpLocks/>
                          <a:stCxn id="47" idx="0"/>
                        </wps:cNvCnPr>
                        <wps:spPr>
                          <a:xfrm flipH="1" flipV="1">
                            <a:off x="6097930" y="27031"/>
                            <a:ext cx="857543" cy="63490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48"/>
                        <wps:cNvSpPr txBox="1"/>
                        <wps:spPr>
                          <a:xfrm>
                            <a:off x="6161254" y="661965"/>
                            <a:ext cx="1589387" cy="144517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65831B" w14:textId="6395C56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NN tells the bird to jum</w:t>
                              </w:r>
                              <w:r w:rsidR="00F7362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p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position w:val="10"/>
                                  <w:vertAlign w:val="superscript"/>
                                  <w:lang w:val="en-US"/>
                                </w:rPr>
                                <w:t xml:space="preserve"> 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(</w:t>
                              </w:r>
                              <w:r w:rsidRPr="007B7AEA">
                                <w:rPr>
                                  <w:rFonts w:asciiTheme="minorHAnsi" w:hAnsi="Cambria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lang w:val="en-US"/>
                                </w:rPr>
                                <w:t>only if needed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8" name="Right Brace 48"/>
                        <wps:cNvSpPr/>
                        <wps:spPr>
                          <a:xfrm rot="5400000">
                            <a:off x="3899347" y="-1189175"/>
                            <a:ext cx="214242" cy="2592528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1" anchor="ctr"/>
                      </wps:wsp>
                      <wps:wsp>
                        <wps:cNvPr id="49" name="TextBox 10"/>
                        <wps:cNvSpPr txBox="1"/>
                        <wps:spPr>
                          <a:xfrm>
                            <a:off x="1658250" y="670668"/>
                            <a:ext cx="1486535" cy="118745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6FF302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Feeding the input layer (NN to neuron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50" name="Straight Arrow Connector 50"/>
                        <wps:cNvCnPr>
                          <a:cxnSpLocks/>
                          <a:stCxn id="49" idx="0"/>
                        </wps:cNvCnPr>
                        <wps:spPr>
                          <a:xfrm flipH="1" flipV="1">
                            <a:off x="2355587" y="27022"/>
                            <a:ext cx="45766" cy="64343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3A3D6" id="Group 54" o:spid="_x0000_s1058" style="position:absolute;left:0;text-align:left;margin-left:9.6pt;margin-top:44.1pt;width:386.5pt;height:138.2pt;z-index:251705344;mso-position-horizontal-relative:margin;mso-width-relative:margin;mso-height-relative:margin" coordorigin="" coordsize="77506,24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">
                <v:shape id="Straight Arrow Connector 30" o:spid="_x0000_s1059" type="#_x0000_t32" style="position:absolute;left:8674;top:147;width:10006;height:57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" strokecolor="#4579b8 [3044]">
                  <v:stroke endarrow="block"/>
                  <o:lock v:ext="edit" shapetype="f"/>
                </v:shape>
                <v:shape id="TextBox 42" o:spid="_x0000_s1060" type="#_x0000_t202" style="position:absolute;top:5874;width:17350;height:1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5AC0B6E0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Ask NN to decide whether to jump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bird to NN)</w:t>
                        </w:r>
                      </w:p>
                    </w:txbxContent>
                  </v:textbox>
                </v:shape>
                <v:shape id="Straight Arrow Connector 32" o:spid="_x0000_s1061" type="#_x0000_t32" style="position:absolute;left:38707;top:2141;width:1354;height:45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VsI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rmM/j7kn6AXN0BAAD//wMAUEsBAi0AFAAGAAgAAAAhANvh9svuAAAAhQEAABMAAAAAAAAAAAAA&#10;AAAAAAAAAFtDb250ZW50X1R5cGVzXS54bWxQSwECLQAUAAYACAAAACEAWvQsW78AAAAVAQAACwAA&#10;AAAAAAAAAAAAAAAfAQAAX3JlbHMvLnJlbHNQSwECLQAUAAYACAAAACEAawVbCMMAAADbAAAADwAA&#10;AAAAAAAAAAAAAAAHAgAAZHJzL2Rvd25yZXYueG1sUEsFBgAAAAADAAMAtwAAAPcCAAAAAA==&#10;" strokecolor="#4579b8 [3044]">
                  <v:stroke endarrow="block"/>
                  <o:lock v:ext="edit" shapetype="f"/>
                </v:shape>
                <v:shape id="TextBox 44" o:spid="_x0000_s1062" type="#_x0000_t202" style="position:absolute;left:31068;top:6705;width:15283;height:17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39A30F6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 xml:space="preserve">Neurons messages -Feed Forward 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neuron to neuron)</w:t>
                        </w:r>
                      </w:p>
                    </w:txbxContent>
                  </v:textbox>
                </v:shape>
                <v:shape id="Straight Arrow Connector 36" o:spid="_x0000_s1063" type="#_x0000_t32" style="position:absolute;left:53946;top:147;width:2600;height:685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l0L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EwUXD9kn+AXPwBAAD//wMAUEsBAi0AFAAGAAgAAAAhANvh9svuAAAAhQEAABMAAAAAAAAAAAAA&#10;AAAAAAAAAFtDb250ZW50X1R5cGVzXS54bWxQSwECLQAUAAYACAAAACEAWvQsW78AAAAVAQAACwAA&#10;AAAAAAAAAAAAAAAfAQAAX3JlbHMvLnJlbHNQSwECLQAUAAYACAAAACEAFD5dC8MAAADbAAAADwAA&#10;AAAAAAAAAAAAAAAHAgAAZHJzL2Rvd25yZXYueG1sUEsFBgAAAAADAAMAtwAAAPcCAAAAAA==&#10;" strokecolor="#4579b8 [3044]">
                  <v:stroke endarrow="block"/>
                  <o:lock v:ext="edit" shapetype="f"/>
                </v:shape>
                <v:shape id="TextBox 46" o:spid="_x0000_s1064" type="#_x0000_t202" style="position:absolute;left:47618;top:6999;width:12664;height:118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030259A4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Send to NN the answer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neuron to NN)</w:t>
                        </w:r>
                      </w:p>
                    </w:txbxContent>
                  </v:textbox>
                </v:shape>
                <v:shape id="Straight Arrow Connector 38" o:spid="_x0000_s1065" type="#_x0000_t32" style="position:absolute;left:60979;top:270;width:8575;height:634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" strokecolor="#4579b8 [3044]">
                  <v:stroke endarrow="block"/>
                  <o:lock v:ext="edit" shapetype="f"/>
                </v:shape>
                <v:shape id="TextBox 48" o:spid="_x0000_s1066" type="#_x0000_t202" style="position:absolute;left:61612;top:6619;width:15894;height:14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0165831B" w14:textId="6395C56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NN tells the bird to jum</w:t>
                        </w:r>
                        <w:r w:rsidR="00F7362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p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position w:val="10"/>
                            <w:vertAlign w:val="superscript"/>
                            <w:lang w:val="en-US"/>
                          </w:rPr>
                          <w:t xml:space="preserve"> 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(</w:t>
                        </w:r>
                        <w:r w:rsidRPr="007B7AEA">
                          <w:rPr>
                            <w:rFonts w:asciiTheme="minorHAnsi" w:hAnsi="Cambria" w:cstheme="minorBidi"/>
                            <w:b/>
                            <w:bCs/>
                            <w:color w:val="000000" w:themeColor="text1"/>
                            <w:kern w:val="24"/>
                            <w:lang w:val="en-US"/>
                          </w:rPr>
                          <w:t>only if needed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v:shape id="Right Brace 48" o:spid="_x0000_s1067" type="#_x0000_t88" style="position:absolute;left:38994;top:-11892;width:2142;height:2592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" adj="149" strokecolor="#4579b8 [3044]" strokeweight="1.5pt"/>
                <v:shape id="TextBox 10" o:spid="_x0000_s1068" type="#_x0000_t202" style="position:absolute;left:16582;top:6706;width:14865;height:11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356FF302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Feeding the input layer (NN to neurons)</w:t>
                        </w:r>
                      </w:p>
                    </w:txbxContent>
                  </v:textbox>
                </v:shape>
                <v:shape id="Straight Arrow Connector 50" o:spid="_x0000_s1069" type="#_x0000_t32" style="position:absolute;left:23555;top:270;width:458;height:643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" strokecolor="#4579b8 [3044]">
                  <v:stroke endarrow="block"/>
                  <o:lock v:ext="edit" shapetype="f"/>
                </v:shape>
                <w10:wrap anchorx="margin"/>
              </v:group>
            </w:pict>
          </mc:Fallback>
        </mc:AlternateContent>
      </w:r>
      <w:r w:rsidR="000B68D0" w:rsidRPr="00B347AC">
        <w:rPr>
          <w:rFonts w:ascii="Calibri Light" w:hAnsi="Calibri Light" w:cs="Calibri Light" w:hint="cs"/>
          <w:rtl/>
          <w:lang w:val="en-US"/>
        </w:rPr>
        <w:t>פעם ב-5 פריימים, כל הציפורים החיות שולחות בקשה לרשת נוירונים לבצע חישוב האם לקפוץ</w:t>
      </w:r>
      <w:r w:rsidR="00B347AC" w:rsidRPr="00B347AC">
        <w:rPr>
          <w:rFonts w:ascii="Calibri Light" w:hAnsi="Calibri Light" w:cs="Calibri Light" w:hint="cs"/>
          <w:rtl/>
          <w:lang w:val="en-US"/>
        </w:rPr>
        <w:t xml:space="preserve"> או לא. עבור ציפור בודדת, </w:t>
      </w:r>
      <w:r w:rsidR="00B347AC">
        <w:rPr>
          <w:rFonts w:ascii="Calibri Light" w:hAnsi="Calibri Light" w:cs="Calibri Light" w:hint="cs"/>
          <w:rtl/>
          <w:lang w:val="en-US"/>
        </w:rPr>
        <w:t>זוהי כמות ההודעות הנוספות שנשלחות:</w:t>
      </w:r>
      <w:r w:rsidR="00413EDA" w:rsidRPr="00B347AC">
        <w:rPr>
          <w:rFonts w:ascii="Calibri Light" w:hAnsi="Calibri Light" w:cs="Calibri Light"/>
          <w:rtl/>
          <w:lang w:val="en-US"/>
        </w:rPr>
        <w:br/>
      </w:r>
      <m:oMathPara>
        <m:oMath>
          <m:r>
            <w:rPr>
              <w:rFonts w:ascii="Cambria Math" w:hAnsi="Cambria Math" w:cs="Calibri Light"/>
              <w:sz w:val="24"/>
              <w:szCs w:val="24"/>
              <w:lang w:val="en-US"/>
            </w:rPr>
            <m:t>1+9+9∙6+6∙6+6∙6+6∙1+1+1=144</m:t>
          </m:r>
        </m:oMath>
      </m:oMathPara>
    </w:p>
    <w:p w14:paraId="1EAF299A" w14:textId="38CE3635" w:rsidR="00601852" w:rsidRDefault="001E0381" w:rsidP="001E0381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 w:hint="cs"/>
          <w:rtl/>
          <w:lang w:val="en-US"/>
        </w:rPr>
        <w:t>לכן, עבור כל הציפורים ביחד, במקרה שבו כל 400</w:t>
      </w:r>
      <w:r w:rsidR="0088796B" w:rsidRPr="0088796B">
        <w:rPr>
          <w:rFonts w:ascii="Calibri Light" w:hAnsi="Calibri Light" w:cs="Calibri Light" w:hint="cs"/>
          <w:rtl/>
          <w:lang w:val="en-US"/>
        </w:rPr>
        <w:t xml:space="preserve"> הציפורים</w:t>
      </w:r>
      <w:r w:rsidR="0088796B">
        <w:rPr>
          <w:rFonts w:ascii="Calibri Light" w:hAnsi="Calibri Light" w:cs="Calibri Light" w:hint="cs"/>
          <w:rtl/>
          <w:lang w:val="en-US"/>
        </w:rPr>
        <w:t xml:space="preserve"> עדיין חיות</w:t>
      </w:r>
      <w:r w:rsidR="00601852">
        <w:rPr>
          <w:rFonts w:ascii="Calibri Light" w:hAnsi="Calibri Light" w:cs="Calibri Light" w:hint="cs"/>
          <w:rtl/>
          <w:lang w:val="en-US"/>
        </w:rPr>
        <w:t>,</w:t>
      </w:r>
      <w:r w:rsidR="00601852" w:rsidRPr="0088796B">
        <w:rPr>
          <w:rFonts w:ascii="Calibri Light" w:hAnsi="Calibri Light" w:cs="Calibri Light"/>
          <w:rtl/>
          <w:lang w:val="en-US"/>
        </w:rPr>
        <w:t xml:space="preserve"> </w:t>
      </w:r>
      <w:r w:rsidR="00601852">
        <w:rPr>
          <w:rFonts w:ascii="Calibri Light" w:hAnsi="Calibri Light" w:cs="Calibri Light" w:hint="cs"/>
          <w:rtl/>
          <w:lang w:val="en-US"/>
        </w:rPr>
        <w:t>כמות ההודעות המקסימלית שתשלח (אם כולן קופצות) היא:</w:t>
      </w:r>
    </w:p>
    <w:p w14:paraId="028F8849" w14:textId="77777777" w:rsidR="007B7AEA" w:rsidRDefault="00601852" w:rsidP="007B7AE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m:oMathPara>
        <m:oMath>
          <m:r>
            <w:rPr>
              <w:rFonts w:ascii="Cambria Math" w:hAnsi="Cambria Math" w:cs="Calibri Light"/>
              <w:lang w:val="en-US"/>
            </w:rPr>
            <m:t>144∙400=57,600</m:t>
          </m:r>
        </m:oMath>
      </m:oMathPara>
    </w:p>
    <w:p w14:paraId="483052E7" w14:textId="1177EE8E" w:rsidR="00B80695" w:rsidRDefault="007B7AEA" w:rsidP="007B7AE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ולכן </w:t>
      </w:r>
      <w:r w:rsidRPr="008B3D8F">
        <w:rPr>
          <w:rFonts w:ascii="Calibri Light" w:hAnsi="Calibri Light" w:cs="Calibri Light" w:hint="cs"/>
          <w:b/>
          <w:bCs/>
          <w:rtl/>
          <w:lang w:val="en-US"/>
        </w:rPr>
        <w:t>כמות ההודעות הממוצעת לפריים אחד</w:t>
      </w:r>
      <w:r>
        <w:rPr>
          <w:rFonts w:ascii="Calibri Light" w:hAnsi="Calibri Light" w:cs="Calibri Light" w:hint="cs"/>
          <w:rtl/>
          <w:lang w:val="en-US"/>
        </w:rPr>
        <w:t xml:space="preserve"> היא</w:t>
      </w:r>
      <w:r w:rsidR="00AB1180">
        <w:rPr>
          <w:rFonts w:ascii="Calibri Light" w:hAnsi="Calibri Light" w:cs="Calibri Light" w:hint="cs"/>
          <w:rtl/>
          <w:lang w:val="en-US"/>
        </w:rPr>
        <w:t xml:space="preserve"> (עבור 400 ציפורים שעדיין לא נפסלו)</w:t>
      </w:r>
      <w:r w:rsidR="00B80695">
        <w:rPr>
          <w:rFonts w:ascii="Calibri Light" w:hAnsi="Calibri Light" w:cs="Calibri Light" w:hint="cs"/>
          <w:rtl/>
          <w:lang w:val="en-US"/>
        </w:rPr>
        <w:t>:</w:t>
      </w:r>
    </w:p>
    <w:p w14:paraId="0D50D854" w14:textId="21AB6F24" w:rsidR="00FD2A2A" w:rsidRPr="00FD2A2A" w:rsidRDefault="00000000" w:rsidP="00B80695">
      <w:pPr>
        <w:tabs>
          <w:tab w:val="right" w:pos="9029"/>
        </w:tabs>
        <w:jc w:val="center"/>
        <w:rPr>
          <w:rFonts w:ascii="Calibri Light" w:hAnsi="Calibri Light" w:cs="Calibri Light"/>
          <w:lang w:val="en-US"/>
        </w:rPr>
      </w:pPr>
      <m:oMathPara>
        <m:oMath>
          <m:f>
            <m:fPr>
              <m:ctrlPr>
                <w:rPr>
                  <w:rFonts w:ascii="Cambria Math" w:hAnsi="Cambria Math" w:cs="Calibri Light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="Calibri Light"/>
                  <w:lang w:val="en-US"/>
                </w:rPr>
                <m:t>1,204∙5+57,600</m:t>
              </m:r>
            </m:num>
            <m:den>
              <m:r>
                <w:rPr>
                  <w:rFonts w:ascii="Cambria Math" w:hAnsi="Cambria Math" w:cs="Calibri Light"/>
                  <w:lang w:val="en-US"/>
                </w:rPr>
                <m:t>5</m:t>
              </m:r>
            </m:den>
          </m:f>
          <m:r>
            <w:rPr>
              <w:rFonts w:ascii="Cambria Math" w:hAnsi="Cambria Math" w:cs="Calibri Light"/>
              <w:lang w:val="en-US"/>
            </w:rPr>
            <m:t>=</m:t>
          </m:r>
          <m:r>
            <m:rPr>
              <m:sty m:val="bi"/>
            </m:rPr>
            <w:rPr>
              <w:rFonts w:ascii="Cambria Math" w:hAnsi="Cambria Math" w:cs="Calibri Light"/>
              <w:lang w:val="en-US"/>
            </w:rPr>
            <m:t>12,724</m:t>
          </m:r>
        </m:oMath>
      </m:oMathPara>
    </w:p>
    <w:p w14:paraId="1764EF5D" w14:textId="75DAE8F0" w:rsidR="00D537D9" w:rsidRPr="0088796B" w:rsidRDefault="00FD2A2A" w:rsidP="00FD2A2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בנוסף לכל אלה יש גם את ההודעות של הבדיקה האם </w:t>
      </w:r>
      <w:r>
        <w:rPr>
          <w:rFonts w:ascii="Calibri Light" w:hAnsi="Calibri Light" w:cs="Calibri Light" w:hint="cs"/>
          <w:lang w:val="en-US"/>
        </w:rPr>
        <w:t>PC</w:t>
      </w:r>
      <w:r>
        <w:rPr>
          <w:rFonts w:ascii="Calibri Light" w:hAnsi="Calibri Light" w:cs="Calibri Light" w:hint="cs"/>
          <w:rtl/>
          <w:lang w:val="en-US"/>
        </w:rPr>
        <w:t xml:space="preserve"> בחיים, שזה בסך הכל 8 הודעות (4 ל</w:t>
      </w:r>
      <w:r>
        <w:rPr>
          <w:rFonts w:ascii="Calibri Light" w:hAnsi="Calibri Light" w:cs="Calibri Light" w:hint="cs"/>
          <w:lang w:val="en-US"/>
        </w:rPr>
        <w:t>PC</w:t>
      </w:r>
      <w:r>
        <w:rPr>
          <w:rFonts w:ascii="Calibri Light" w:hAnsi="Calibri Light" w:cs="Calibri Light" w:hint="cs"/>
          <w:rtl/>
          <w:lang w:val="en-US"/>
        </w:rPr>
        <w:t xml:space="preserve"> ו-4 תשובה לגרפיקה) כל חצי שנייה.</w:t>
      </w:r>
      <w:r w:rsidR="001E0381" w:rsidRPr="0088796B">
        <w:rPr>
          <w:rFonts w:ascii="Calibri Light" w:hAnsi="Calibri Light" w:cs="Calibri Light"/>
          <w:rtl/>
          <w:lang w:val="en-US"/>
        </w:rPr>
        <w:br/>
      </w:r>
      <w:r w:rsidR="00D537D9" w:rsidRPr="0088796B">
        <w:rPr>
          <w:rFonts w:ascii="Calibri Light" w:hAnsi="Calibri Light" w:cs="Calibri Light"/>
          <w:rtl/>
          <w:lang w:val="en-US"/>
        </w:rPr>
        <w:br w:type="page"/>
      </w:r>
    </w:p>
    <w:p w14:paraId="283C1F3A" w14:textId="22FCEFB0" w:rsidR="00D537D9" w:rsidRPr="00D537D9" w:rsidRDefault="00D537D9" w:rsidP="00D537D9">
      <w:pPr>
        <w:pStyle w:val="Heading3"/>
        <w:bidi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lastRenderedPageBreak/>
        <w:t>הודעות חשובות</w:t>
      </w:r>
      <w:r w:rsidR="00E721B4">
        <w:rPr>
          <w:rFonts w:ascii="Calibri Light" w:hAnsi="Calibri Light" w:cs="Calibri Light" w:hint="cs"/>
          <w:rtl/>
          <w:lang w:val="en-US"/>
        </w:rPr>
        <w:t xml:space="preserve"> (</w:t>
      </w:r>
      <w:r w:rsidR="005A28B9">
        <w:rPr>
          <w:rFonts w:ascii="Calibri Light" w:hAnsi="Calibri Light" w:cs="Calibri Light" w:hint="cs"/>
          <w:rtl/>
          <w:lang w:val="en-US"/>
        </w:rPr>
        <w:t>מ</w:t>
      </w:r>
      <w:r w:rsidR="00D64B8D">
        <w:rPr>
          <w:rFonts w:ascii="Calibri Light" w:hAnsi="Calibri Light" w:cs="Calibri Light" w:hint="cs"/>
          <w:rtl/>
          <w:lang w:val="en-US"/>
        </w:rPr>
        <w:t>סודרות לפי מבנה המערכת</w:t>
      </w:r>
      <w:r w:rsidR="00E721B4">
        <w:rPr>
          <w:rFonts w:ascii="Calibri Light" w:hAnsi="Calibri Light" w:cs="Calibri Light" w:hint="cs"/>
          <w:rtl/>
          <w:lang w:val="en-US"/>
        </w:rPr>
        <w:t>)</w:t>
      </w:r>
    </w:p>
    <w:tbl>
      <w:tblPr>
        <w:tblStyle w:val="TableGrid"/>
        <w:bidiVisual/>
        <w:tblW w:w="10059" w:type="dxa"/>
        <w:tblInd w:w="-521" w:type="dxa"/>
        <w:tblLook w:val="04A0" w:firstRow="1" w:lastRow="0" w:firstColumn="1" w:lastColumn="0" w:noHBand="0" w:noVBand="1"/>
      </w:tblPr>
      <w:tblGrid>
        <w:gridCol w:w="992"/>
        <w:gridCol w:w="1134"/>
        <w:gridCol w:w="3827"/>
        <w:gridCol w:w="4106"/>
      </w:tblGrid>
      <w:tr w:rsidR="00D537D9" w14:paraId="2358F46B" w14:textId="77777777" w:rsidTr="00E85BFA">
        <w:tc>
          <w:tcPr>
            <w:tcW w:w="992" w:type="dxa"/>
          </w:tcPr>
          <w:p w14:paraId="5895ED30" w14:textId="2D05E29D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וצא</w:t>
            </w:r>
          </w:p>
        </w:tc>
        <w:tc>
          <w:tcPr>
            <w:tcW w:w="1134" w:type="dxa"/>
          </w:tcPr>
          <w:p w14:paraId="0AB9287A" w14:textId="28C9F5E4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יעד</w:t>
            </w:r>
          </w:p>
        </w:tc>
        <w:tc>
          <w:tcPr>
            <w:tcW w:w="3827" w:type="dxa"/>
          </w:tcPr>
          <w:p w14:paraId="7C528238" w14:textId="0BB85695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בנה ההודעה</w:t>
            </w:r>
          </w:p>
        </w:tc>
        <w:tc>
          <w:tcPr>
            <w:tcW w:w="4106" w:type="dxa"/>
          </w:tcPr>
          <w:p w14:paraId="045A9D80" w14:textId="6B9F0956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תיאור</w:t>
            </w:r>
          </w:p>
        </w:tc>
      </w:tr>
      <w:tr w:rsidR="00D537D9" w14:paraId="357E04AA" w14:textId="77777777" w:rsidTr="00E85BFA">
        <w:tc>
          <w:tcPr>
            <w:tcW w:w="992" w:type="dxa"/>
          </w:tcPr>
          <w:p w14:paraId="26A57A33" w14:textId="4FF4170D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54DBB63" w14:textId="358B3056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21A9C09" w14:textId="5E39B9A8" w:rsidR="00D537D9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are_you_aliv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1E0BB4B" w14:textId="7B295C39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גרפיקה שולחת כל 0.5 שניות ומצפה לתשובה</w:t>
            </w:r>
          </w:p>
        </w:tc>
      </w:tr>
      <w:tr w:rsidR="0081783B" w14:paraId="5181A123" w14:textId="77777777" w:rsidTr="00E85BFA">
        <w:tc>
          <w:tcPr>
            <w:tcW w:w="992" w:type="dxa"/>
          </w:tcPr>
          <w:p w14:paraId="3D700F57" w14:textId="71849EC8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F094C8F" w14:textId="5440BA05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72CAB627" w14:textId="7F6A5ED6" w:rsidR="0081783B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im_alive</w:t>
            </w:r>
            <w:proofErr w:type="spellEnd"/>
            <w:r w:rsidR="0081783B" w:rsidRPr="0081783B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PC_N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5BAFCD0" w14:textId="3FEF73B6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-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עונה לגרפיקה שהוא בחיים</w:t>
            </w:r>
          </w:p>
        </w:tc>
      </w:tr>
      <w:tr w:rsidR="00031FDB" w14:paraId="3BBF0E6F" w14:textId="77777777" w:rsidTr="00E85BFA">
        <w:tc>
          <w:tcPr>
            <w:tcW w:w="992" w:type="dxa"/>
          </w:tcPr>
          <w:p w14:paraId="3E85C520" w14:textId="57A602A4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2CE82E86" w14:textId="16C03AE7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24D929C" w14:textId="003D5ECB" w:rsidR="00031FDB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start_bird_FSM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4FE52E5" w14:textId="39F1F133" w:rsidR="00031FDB" w:rsidRDefault="001F7897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וראה למחשב ליצור תהליכים של</w:t>
            </w:r>
            <w:r w:rsidR="00BE5022">
              <w:rPr>
                <w:rFonts w:ascii="Calibri Light" w:hAnsi="Calibri Light" w:cs="Calibri Light" w:hint="cs"/>
                <w:rtl/>
                <w:lang w:val="en-US"/>
              </w:rPr>
              <w:t xml:space="preserve"> </w:t>
            </w:r>
            <w:r w:rsidR="00CD621D">
              <w:rPr>
                <w:rFonts w:ascii="Calibri Light" w:hAnsi="Calibri Light" w:cs="Calibri Light" w:hint="cs"/>
                <w:rtl/>
                <w:lang w:val="en-US"/>
              </w:rPr>
              <w:t>ציפורים</w:t>
            </w:r>
          </w:p>
        </w:tc>
      </w:tr>
      <w:tr w:rsidR="00CD621D" w14:paraId="5BF146B1" w14:textId="77777777" w:rsidTr="00E85BFA">
        <w:tc>
          <w:tcPr>
            <w:tcW w:w="992" w:type="dxa"/>
          </w:tcPr>
          <w:p w14:paraId="2B9979BD" w14:textId="2FD60310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9E01117" w14:textId="404039A8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3FC797E" w14:textId="01341E3E" w:rsidR="00CD621D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CD621D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7CDC451" w14:textId="2C1E4E6A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ים למצב סימולציה)</w:t>
            </w:r>
          </w:p>
        </w:tc>
      </w:tr>
      <w:tr w:rsidR="001706B2" w14:paraId="790AD18D" w14:textId="77777777" w:rsidTr="00E85BFA">
        <w:tc>
          <w:tcPr>
            <w:tcW w:w="992" w:type="dxa"/>
          </w:tcPr>
          <w:p w14:paraId="4FE95D8D" w14:textId="7A2BF4D3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46B6CA95" w14:textId="1D0D4B27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86803B" w14:textId="64BBD0D9" w:rsidR="001706B2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1706B2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BF249EC" w14:textId="56EEAD79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 למצב סימולציה)</w:t>
            </w:r>
          </w:p>
        </w:tc>
      </w:tr>
      <w:tr w:rsidR="00D13300" w14:paraId="3E4B4033" w14:textId="77777777" w:rsidTr="00E85BFA">
        <w:tc>
          <w:tcPr>
            <w:tcW w:w="992" w:type="dxa"/>
          </w:tcPr>
          <w:p w14:paraId="5231EA63" w14:textId="48FE19A8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5FF9BBFE" w14:textId="572B2097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AADEBEC" w14:textId="402A412B" w:rsid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D13300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4D407EBF" w14:textId="083F3F9A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</w:t>
            </w:r>
            <w:r w:rsidR="00181A11">
              <w:rPr>
                <w:rFonts w:ascii="Calibri Light" w:hAnsi="Calibri Light" w:cs="Calibri Light" w:hint="cs"/>
                <w:rtl/>
                <w:lang w:val="en-US"/>
              </w:rPr>
              <w:t xml:space="preserve"> של הציפורים</w:t>
            </w:r>
          </w:p>
        </w:tc>
      </w:tr>
      <w:tr w:rsidR="005E0A83" w14:paraId="1A1A699D" w14:textId="77777777" w:rsidTr="00E85BFA">
        <w:tc>
          <w:tcPr>
            <w:tcW w:w="992" w:type="dxa"/>
          </w:tcPr>
          <w:p w14:paraId="7703A8C8" w14:textId="12C38005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26EFE89" w14:textId="080DFF8C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5727AD9A" w14:textId="6CEFA217" w:rsidR="005E0A83" w:rsidRP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5E0A83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83BD300" w14:textId="0B063581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 של הציפור</w:t>
            </w:r>
          </w:p>
        </w:tc>
      </w:tr>
      <w:tr w:rsidR="002D410B" w14:paraId="2C117B7C" w14:textId="77777777" w:rsidTr="00E85BFA">
        <w:tc>
          <w:tcPr>
            <w:tcW w:w="992" w:type="dxa"/>
          </w:tcPr>
          <w:p w14:paraId="67EAC40F" w14:textId="3F823E58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47063FE" w14:textId="029E8BD7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B8DA5E" w14:textId="50FF4B11" w:rsidR="002D410B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2D410B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0C9E32DA" w14:textId="3C3DC53D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</w:t>
            </w:r>
            <w:r w:rsidR="009D64EA">
              <w:rPr>
                <w:rFonts w:ascii="Calibri Light" w:hAnsi="Calibri Light" w:cs="Calibri Light" w:hint="cs"/>
                <w:rtl/>
                <w:lang w:val="en-US"/>
              </w:rPr>
              <w:t>ים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בפריים בודד</w:t>
            </w:r>
          </w:p>
        </w:tc>
      </w:tr>
      <w:tr w:rsidR="00747754" w14:paraId="64E42243" w14:textId="77777777" w:rsidTr="00E85BFA">
        <w:tc>
          <w:tcPr>
            <w:tcW w:w="992" w:type="dxa"/>
          </w:tcPr>
          <w:p w14:paraId="6C335B7D" w14:textId="306511A0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949BEA1" w14:textId="6D89E5CB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22CF79" w14:textId="5C374FDA" w:rsidR="00747754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747754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B7E3C81" w14:textId="2A775BB2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 בפריים בודד</w:t>
            </w:r>
          </w:p>
        </w:tc>
      </w:tr>
      <w:tr w:rsidR="00D60387" w14:paraId="2EE593CD" w14:textId="77777777" w:rsidTr="00E85BFA">
        <w:tc>
          <w:tcPr>
            <w:tcW w:w="992" w:type="dxa"/>
          </w:tcPr>
          <w:p w14:paraId="681ABDD2" w14:textId="106DB43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4F10A1D" w14:textId="5BA78050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E1DD8CC" w14:textId="7A7B1C08" w:rsidR="00D60387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D60387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A12D0EB" w14:textId="46EDA03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מחשב</w:t>
            </w:r>
          </w:p>
        </w:tc>
      </w:tr>
      <w:tr w:rsidR="003F0963" w14:paraId="292ED501" w14:textId="77777777" w:rsidTr="00E85BFA">
        <w:tc>
          <w:tcPr>
            <w:tcW w:w="992" w:type="dxa"/>
          </w:tcPr>
          <w:p w14:paraId="070BC3B6" w14:textId="2DAC1DE8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5FC13B" w14:textId="160B4327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1984E368" w14:textId="3BDBCE03" w:rsidR="003F0963" w:rsidRPr="00E54913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3F0963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3F0963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A14C0A2" w14:textId="6E489EAD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גרפיקה</w:t>
            </w:r>
          </w:p>
        </w:tc>
      </w:tr>
      <w:tr w:rsidR="00D60387" w14:paraId="548FCCB4" w14:textId="77777777" w:rsidTr="00E85BFA">
        <w:tc>
          <w:tcPr>
            <w:tcW w:w="992" w:type="dxa"/>
          </w:tcPr>
          <w:p w14:paraId="35BB16EB" w14:textId="252782DF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56B0B29" w14:textId="77D45D4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982346" w14:textId="7D90A1F2" w:rsidR="00D60387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_disqualifie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PI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FrameCount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Weight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58E062E" w14:textId="65DDDA2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ציפור נפסלה. המחשב מוסיף אותה לרשימה ממוינת לפי כמות </w:t>
            </w:r>
            <w:proofErr w:type="spellStart"/>
            <w:r>
              <w:rPr>
                <w:rFonts w:ascii="Calibri Light" w:hAnsi="Calibri Light" w:cs="Calibri Light" w:hint="cs"/>
                <w:rtl/>
                <w:lang w:val="en-US"/>
              </w:rPr>
              <w:t>הפריימים</w:t>
            </w:r>
            <w:proofErr w:type="spellEnd"/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הצליחה לשרוד</w:t>
            </w:r>
          </w:p>
        </w:tc>
      </w:tr>
      <w:tr w:rsidR="00D60387" w14:paraId="3B626C4E" w14:textId="77777777" w:rsidTr="00E85BFA">
        <w:tc>
          <w:tcPr>
            <w:tcW w:w="992" w:type="dxa"/>
          </w:tcPr>
          <w:p w14:paraId="2BAD05DC" w14:textId="30956AC3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27C6950D" w14:textId="6F2D8325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0850DC2F" w14:textId="496902FC" w:rsidR="00D60387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pc_finished_simulation</w:t>
            </w:r>
            <w:proofErr w:type="spellEnd"/>
            <w:r w:rsidR="00D60387" w:rsidRPr="007552A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CandBird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11B9CFD" w14:textId="08F8F5A7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כל הציפורים של המחשב </w:t>
            </w:r>
            <w:r w:rsidR="00864106">
              <w:rPr>
                <w:rFonts w:ascii="Calibri Light" w:hAnsi="Calibri Light" w:cs="Calibri Light" w:hint="cs"/>
                <w:rtl/>
                <w:lang w:val="en-US"/>
              </w:rPr>
              <w:t>נפסלו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והמחשב שולח את הציפורים הכי טובות שלו</w:t>
            </w:r>
            <w:r w:rsidR="000753E0">
              <w:rPr>
                <w:rFonts w:ascii="Calibri Light" w:hAnsi="Calibri Light" w:cs="Calibri Light" w:hint="cs"/>
                <w:rtl/>
                <w:lang w:val="en-US"/>
              </w:rPr>
              <w:t xml:space="preserve"> אל הגרפיקה</w:t>
            </w:r>
          </w:p>
        </w:tc>
      </w:tr>
      <w:tr w:rsidR="00D60387" w14:paraId="34290779" w14:textId="77777777" w:rsidTr="00E85BFA">
        <w:tc>
          <w:tcPr>
            <w:tcW w:w="992" w:type="dxa"/>
          </w:tcPr>
          <w:p w14:paraId="663B2254" w14:textId="4DE1C38D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05A0E7F5" w14:textId="6917D66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8EF43A7" w14:textId="2A3A45CC" w:rsidR="00D60387" w:rsidRPr="009D2C6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populate_next_gen</w:t>
            </w:r>
            <w:proofErr w:type="spellEnd"/>
            <w:r w:rsidR="00D60387" w:rsidRPr="00F14743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BestBrain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E030022" w14:textId="7582491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שליחה של המוחות (רשימת משקולות) הכי טובים, כדי שכל 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יבצע מוטציות</w:t>
            </w:r>
          </w:p>
        </w:tc>
      </w:tr>
      <w:tr w:rsidR="004870A2" w14:paraId="0F87BB42" w14:textId="77777777" w:rsidTr="00E85BFA">
        <w:tc>
          <w:tcPr>
            <w:tcW w:w="992" w:type="dxa"/>
          </w:tcPr>
          <w:p w14:paraId="4FC59323" w14:textId="38A89E73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AA91FC" w14:textId="771D6A5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4FAF5C71" w14:textId="13BB25C1" w:rsidR="004870A2" w:rsidRPr="00F14743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replace_genes</w:t>
            </w:r>
            <w:proofErr w:type="spellEnd"/>
            <w:r w:rsidR="004870A2" w:rsidRPr="004870A2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NewBrai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57A4A79" w14:textId="558E8EE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שולח לציפור מוח חדש והיא שולחת אותו אל הרשת נוירונים שלה</w:t>
            </w:r>
          </w:p>
        </w:tc>
      </w:tr>
      <w:tr w:rsidR="0001483B" w14:paraId="0E66A3D2" w14:textId="77777777" w:rsidTr="00E85BFA">
        <w:tc>
          <w:tcPr>
            <w:tcW w:w="992" w:type="dxa"/>
          </w:tcPr>
          <w:p w14:paraId="2E1AF26B" w14:textId="3B07465A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5AD2BE2C" w14:textId="2122B7A6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61D68CE0" w14:textId="6B0BD7CA" w:rsidR="0001483B" w:rsidRPr="007552A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1483B" w:rsidRPr="0035194D">
              <w:rPr>
                <w:rFonts w:ascii="Calibri Light" w:hAnsi="Calibri Light" w:cs="Calibri Light"/>
                <w:lang w:val="en-US"/>
              </w:rPr>
              <w:t>pc_finished_pop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7EE766FB" w14:textId="1780A454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סיים לבצע מוטציות</w:t>
            </w:r>
            <w:r w:rsidR="00F61AD1">
              <w:rPr>
                <w:rFonts w:ascii="Calibri Light" w:hAnsi="Calibri Light" w:cs="Calibri Light" w:hint="cs"/>
                <w:rtl/>
                <w:lang w:val="en-US"/>
              </w:rPr>
              <w:t xml:space="preserve"> ומוכן להתחיל שוב סימולציה</w:t>
            </w:r>
          </w:p>
        </w:tc>
      </w:tr>
    </w:tbl>
    <w:p w14:paraId="3AE4AB60" w14:textId="26B69C67" w:rsidR="00892981" w:rsidRDefault="00892981" w:rsidP="00D537D9">
      <w:pPr>
        <w:bidi/>
        <w:rPr>
          <w:rFonts w:ascii="Calibri Light" w:hAnsi="Calibri Light" w:cs="Calibri Light"/>
          <w:rtl/>
          <w:lang w:val="en-US"/>
        </w:rPr>
      </w:pPr>
    </w:p>
    <w:p w14:paraId="469AF1CF" w14:textId="77777777" w:rsidR="00892981" w:rsidRDefault="00892981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0E4FCEA1" w14:textId="562FDDEE" w:rsidR="00D537D9" w:rsidRDefault="0020459F" w:rsidP="00E47B4E">
      <w:pPr>
        <w:pStyle w:val="Heading3"/>
        <w:bidi/>
        <w:rPr>
          <w:rFonts w:ascii="Calibri Light" w:hAnsi="Calibri Light" w:cs="Calibri Light"/>
          <w:rtl/>
          <w:lang w:val="en-US"/>
        </w:rPr>
      </w:pPr>
      <w:r w:rsidRPr="0020459F">
        <w:rPr>
          <w:rFonts w:ascii="Calibri Light" w:hAnsi="Calibri Light" w:cs="Calibri Light"/>
          <w:rtl/>
          <w:lang w:val="en-US"/>
        </w:rPr>
        <w:lastRenderedPageBreak/>
        <w:t>קישורים</w:t>
      </w:r>
    </w:p>
    <w:p w14:paraId="0561C776" w14:textId="28873834" w:rsidR="0020459F" w:rsidRPr="00D42C55" w:rsidRDefault="0020459F" w:rsidP="00E47B4E">
      <w:pPr>
        <w:bidi/>
        <w:rPr>
          <w:rFonts w:ascii="Calibri Light" w:hAnsi="Calibri Light" w:cs="Calibri Light"/>
          <w:lang w:val="en-US"/>
        </w:rPr>
      </w:pPr>
      <w:r w:rsidRPr="0020459F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20459F">
        <w:rPr>
          <w:rFonts w:ascii="Calibri Light" w:hAnsi="Calibri Light" w:cs="Calibri Light"/>
          <w:rtl/>
          <w:lang w:val="en-US"/>
        </w:rPr>
        <w:t>לגיט</w:t>
      </w:r>
      <w:proofErr w:type="spellEnd"/>
      <w:r w:rsidRPr="0020459F">
        <w:rPr>
          <w:rFonts w:ascii="Calibri Light" w:hAnsi="Calibri Light" w:cs="Calibri Light"/>
          <w:rtl/>
          <w:lang w:val="en-US"/>
        </w:rPr>
        <w:t>:</w:t>
      </w:r>
    </w:p>
    <w:p w14:paraId="1EAECA9D" w14:textId="0B9FDCA1" w:rsidR="0081144C" w:rsidRPr="009A7DA5" w:rsidRDefault="00000000" w:rsidP="00C1678B">
      <w:pPr>
        <w:jc w:val="both"/>
        <w:rPr>
          <w:rFonts w:ascii="Calibri Light" w:hAnsi="Calibri Light" w:cs="Calibri Light"/>
          <w:rtl/>
          <w:lang w:val="en-US"/>
        </w:rPr>
      </w:pPr>
      <w:hyperlink r:id="rId19" w:history="1">
        <w:r w:rsidR="009A7DA5" w:rsidRPr="009A7DA5">
          <w:rPr>
            <w:rStyle w:val="Hyperlink"/>
            <w:rFonts w:ascii="Calibri Light" w:hAnsi="Calibri Light" w:cs="Calibri Light"/>
            <w:lang w:val="en-US"/>
          </w:rPr>
          <w:t>github.com/Tamir-Co/NeuroEvolutional-Dont-Touch-The-Spikes-with-Erlang</w:t>
        </w:r>
      </w:hyperlink>
    </w:p>
    <w:p w14:paraId="7029B877" w14:textId="77777777" w:rsidR="00C1678B" w:rsidRPr="00D42C55" w:rsidRDefault="00C1678B" w:rsidP="00C1678B">
      <w:pPr>
        <w:bidi/>
        <w:rPr>
          <w:rFonts w:ascii="Calibri Light" w:hAnsi="Calibri Light" w:cs="Calibri Light"/>
          <w:color w:val="FF0000"/>
          <w:rtl/>
          <w:lang w:val="en-US"/>
        </w:rPr>
      </w:pPr>
    </w:p>
    <w:p w14:paraId="351DE765" w14:textId="469F136F" w:rsidR="0081144C" w:rsidRPr="00D42C55" w:rsidRDefault="0081144C" w:rsidP="00E47B4E">
      <w:pPr>
        <w:bidi/>
        <w:rPr>
          <w:rFonts w:ascii="Calibri Light" w:hAnsi="Calibri Light" w:cs="Calibri Light"/>
          <w:rtl/>
          <w:lang w:val="en-US"/>
        </w:rPr>
      </w:pPr>
      <w:r w:rsidRPr="00D42C55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D42C55">
        <w:rPr>
          <w:rFonts w:ascii="Calibri Light" w:hAnsi="Calibri Light" w:cs="Calibri Light"/>
          <w:rtl/>
          <w:lang w:val="en-US"/>
        </w:rPr>
        <w:t>ליוטיוב</w:t>
      </w:r>
      <w:proofErr w:type="spellEnd"/>
      <w:r w:rsidRPr="00D42C55">
        <w:rPr>
          <w:rFonts w:ascii="Calibri Light" w:hAnsi="Calibri Light" w:cs="Calibri Light"/>
          <w:rtl/>
          <w:lang w:val="en-US"/>
        </w:rPr>
        <w:t>:</w:t>
      </w:r>
    </w:p>
    <w:p w14:paraId="5FB97140" w14:textId="075194C1" w:rsidR="0081144C" w:rsidRPr="00D42C55" w:rsidRDefault="00000000" w:rsidP="009A7DA5">
      <w:pPr>
        <w:rPr>
          <w:rFonts w:ascii="Calibri Light" w:hAnsi="Calibri Light" w:cs="Calibri Light"/>
          <w:rtl/>
          <w:lang w:val="en-US"/>
        </w:rPr>
      </w:pPr>
      <w:hyperlink r:id="rId20" w:history="1">
        <w:r w:rsidR="00D42C55" w:rsidRPr="00D42C55">
          <w:rPr>
            <w:rStyle w:val="Hyperlink"/>
            <w:rFonts w:ascii="Calibri Light" w:hAnsi="Calibri Light" w:cs="Calibri Light"/>
            <w:lang w:val="en-US"/>
          </w:rPr>
          <w:t>https://www.youtube.com/watch?v=tJf9ZkzeMAI</w:t>
        </w:r>
      </w:hyperlink>
    </w:p>
    <w:p w14:paraId="4642253A" w14:textId="77777777" w:rsidR="00D42C55" w:rsidRPr="00D42C55" w:rsidRDefault="00D42C55" w:rsidP="0081144C">
      <w:pPr>
        <w:jc w:val="right"/>
        <w:rPr>
          <w:rtl/>
          <w:lang w:val="en-US"/>
        </w:rPr>
      </w:pPr>
    </w:p>
    <w:sectPr w:rsidR="00D42C55" w:rsidRPr="00D42C5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5B825" w14:textId="77777777" w:rsidR="003446C2" w:rsidRDefault="003446C2" w:rsidP="00C076E9">
      <w:pPr>
        <w:spacing w:line="240" w:lineRule="auto"/>
      </w:pPr>
      <w:r>
        <w:separator/>
      </w:r>
    </w:p>
  </w:endnote>
  <w:endnote w:type="continuationSeparator" w:id="0">
    <w:p w14:paraId="7855B208" w14:textId="77777777" w:rsidR="003446C2" w:rsidRDefault="003446C2" w:rsidP="00C076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957C" w14:textId="77777777" w:rsidR="003446C2" w:rsidRDefault="003446C2" w:rsidP="00C076E9">
      <w:pPr>
        <w:spacing w:line="240" w:lineRule="auto"/>
      </w:pPr>
      <w:r>
        <w:separator/>
      </w:r>
    </w:p>
  </w:footnote>
  <w:footnote w:type="continuationSeparator" w:id="0">
    <w:p w14:paraId="0C30D179" w14:textId="77777777" w:rsidR="003446C2" w:rsidRDefault="003446C2" w:rsidP="00C076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91"/>
    <w:multiLevelType w:val="multilevel"/>
    <w:tmpl w:val="ACF4AF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6F5DB8"/>
    <w:multiLevelType w:val="multilevel"/>
    <w:tmpl w:val="62DAC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3C61B4"/>
    <w:multiLevelType w:val="hybridMultilevel"/>
    <w:tmpl w:val="1F184A78"/>
    <w:lvl w:ilvl="0" w:tplc="42CCDD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A00EA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FA8202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CE010F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63611E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6C01C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6876E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85E05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9E3E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34CA6ED1"/>
    <w:multiLevelType w:val="multilevel"/>
    <w:tmpl w:val="1B4EE6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7A0E4B"/>
    <w:multiLevelType w:val="multilevel"/>
    <w:tmpl w:val="293895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C3C6BB1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0725A0A"/>
    <w:multiLevelType w:val="multilevel"/>
    <w:tmpl w:val="1C0668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91669B9"/>
    <w:multiLevelType w:val="multilevel"/>
    <w:tmpl w:val="698827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4A14E7F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8375560"/>
    <w:multiLevelType w:val="multilevel"/>
    <w:tmpl w:val="204C77E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AE64D19"/>
    <w:multiLevelType w:val="multilevel"/>
    <w:tmpl w:val="DABA9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7075843">
    <w:abstractNumId w:val="3"/>
  </w:num>
  <w:num w:numId="2" w16cid:durableId="2130511194">
    <w:abstractNumId w:val="9"/>
  </w:num>
  <w:num w:numId="3" w16cid:durableId="1816292012">
    <w:abstractNumId w:val="0"/>
  </w:num>
  <w:num w:numId="4" w16cid:durableId="1719741848">
    <w:abstractNumId w:val="10"/>
  </w:num>
  <w:num w:numId="5" w16cid:durableId="643580352">
    <w:abstractNumId w:val="7"/>
  </w:num>
  <w:num w:numId="6" w16cid:durableId="1365134581">
    <w:abstractNumId w:val="4"/>
  </w:num>
  <w:num w:numId="7" w16cid:durableId="602543013">
    <w:abstractNumId w:val="6"/>
  </w:num>
  <w:num w:numId="8" w16cid:durableId="507644838">
    <w:abstractNumId w:val="1"/>
  </w:num>
  <w:num w:numId="9" w16cid:durableId="284431515">
    <w:abstractNumId w:val="8"/>
  </w:num>
  <w:num w:numId="10" w16cid:durableId="1410082414">
    <w:abstractNumId w:val="5"/>
  </w:num>
  <w:num w:numId="11" w16cid:durableId="1178737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A1MjUwMjQ2NDdU0lEKTi0uzszPAymwrAUAiMfzFCwAAAA="/>
  </w:docVars>
  <w:rsids>
    <w:rsidRoot w:val="00790CA6"/>
    <w:rsid w:val="0001483B"/>
    <w:rsid w:val="00030A68"/>
    <w:rsid w:val="00030E28"/>
    <w:rsid w:val="00031FDB"/>
    <w:rsid w:val="0003681C"/>
    <w:rsid w:val="00037356"/>
    <w:rsid w:val="00051405"/>
    <w:rsid w:val="00054672"/>
    <w:rsid w:val="0006513C"/>
    <w:rsid w:val="000753E0"/>
    <w:rsid w:val="000824C5"/>
    <w:rsid w:val="00083602"/>
    <w:rsid w:val="00087B41"/>
    <w:rsid w:val="00095028"/>
    <w:rsid w:val="0009615D"/>
    <w:rsid w:val="000B68D0"/>
    <w:rsid w:val="000C2DFD"/>
    <w:rsid w:val="000C6308"/>
    <w:rsid w:val="000D3F91"/>
    <w:rsid w:val="000E4F66"/>
    <w:rsid w:val="000F30A2"/>
    <w:rsid w:val="001059DA"/>
    <w:rsid w:val="001236ED"/>
    <w:rsid w:val="0012622F"/>
    <w:rsid w:val="0012720C"/>
    <w:rsid w:val="0014745E"/>
    <w:rsid w:val="00155BBB"/>
    <w:rsid w:val="001706B2"/>
    <w:rsid w:val="001729AB"/>
    <w:rsid w:val="001741B4"/>
    <w:rsid w:val="00181A11"/>
    <w:rsid w:val="001A7271"/>
    <w:rsid w:val="001C17EB"/>
    <w:rsid w:val="001C3176"/>
    <w:rsid w:val="001D5D01"/>
    <w:rsid w:val="001E0381"/>
    <w:rsid w:val="001E196B"/>
    <w:rsid w:val="001F03BC"/>
    <w:rsid w:val="001F0E7B"/>
    <w:rsid w:val="001F7897"/>
    <w:rsid w:val="0020459F"/>
    <w:rsid w:val="002157BD"/>
    <w:rsid w:val="00232814"/>
    <w:rsid w:val="002407F4"/>
    <w:rsid w:val="00241372"/>
    <w:rsid w:val="00254F56"/>
    <w:rsid w:val="00263349"/>
    <w:rsid w:val="002666B9"/>
    <w:rsid w:val="002A2EF7"/>
    <w:rsid w:val="002C6323"/>
    <w:rsid w:val="002D410B"/>
    <w:rsid w:val="002F08DF"/>
    <w:rsid w:val="00321901"/>
    <w:rsid w:val="00324170"/>
    <w:rsid w:val="00335A19"/>
    <w:rsid w:val="003403B5"/>
    <w:rsid w:val="003446C2"/>
    <w:rsid w:val="003448F9"/>
    <w:rsid w:val="003465DA"/>
    <w:rsid w:val="0035194D"/>
    <w:rsid w:val="0035794D"/>
    <w:rsid w:val="00366C03"/>
    <w:rsid w:val="003703BC"/>
    <w:rsid w:val="00380CC6"/>
    <w:rsid w:val="003B2CE3"/>
    <w:rsid w:val="003D1CB0"/>
    <w:rsid w:val="003E3A9C"/>
    <w:rsid w:val="003E6D69"/>
    <w:rsid w:val="003F0963"/>
    <w:rsid w:val="00406B48"/>
    <w:rsid w:val="00413EDA"/>
    <w:rsid w:val="00431A5C"/>
    <w:rsid w:val="0043511A"/>
    <w:rsid w:val="00455A58"/>
    <w:rsid w:val="004638C1"/>
    <w:rsid w:val="00481E99"/>
    <w:rsid w:val="004841AD"/>
    <w:rsid w:val="004870A2"/>
    <w:rsid w:val="004A73C0"/>
    <w:rsid w:val="004B6C11"/>
    <w:rsid w:val="004B6FD4"/>
    <w:rsid w:val="004C3A44"/>
    <w:rsid w:val="004E5AE3"/>
    <w:rsid w:val="004F6114"/>
    <w:rsid w:val="00514735"/>
    <w:rsid w:val="00515D6F"/>
    <w:rsid w:val="005201A6"/>
    <w:rsid w:val="005224FB"/>
    <w:rsid w:val="00534137"/>
    <w:rsid w:val="0055463A"/>
    <w:rsid w:val="005610CB"/>
    <w:rsid w:val="0058138E"/>
    <w:rsid w:val="00596301"/>
    <w:rsid w:val="005A28B9"/>
    <w:rsid w:val="005B42DF"/>
    <w:rsid w:val="005B7CB0"/>
    <w:rsid w:val="005E0A83"/>
    <w:rsid w:val="005E3C23"/>
    <w:rsid w:val="005E5943"/>
    <w:rsid w:val="005E7534"/>
    <w:rsid w:val="00601852"/>
    <w:rsid w:val="00601923"/>
    <w:rsid w:val="00611593"/>
    <w:rsid w:val="00622576"/>
    <w:rsid w:val="00641A55"/>
    <w:rsid w:val="00645B5E"/>
    <w:rsid w:val="00647776"/>
    <w:rsid w:val="00651459"/>
    <w:rsid w:val="00654926"/>
    <w:rsid w:val="0066083C"/>
    <w:rsid w:val="006808FA"/>
    <w:rsid w:val="00685EEF"/>
    <w:rsid w:val="006A4218"/>
    <w:rsid w:val="006B2EAE"/>
    <w:rsid w:val="006F0E6D"/>
    <w:rsid w:val="00721431"/>
    <w:rsid w:val="00723057"/>
    <w:rsid w:val="00734442"/>
    <w:rsid w:val="00747754"/>
    <w:rsid w:val="007552A5"/>
    <w:rsid w:val="00790CA6"/>
    <w:rsid w:val="007B54EC"/>
    <w:rsid w:val="007B7AEA"/>
    <w:rsid w:val="007E16A0"/>
    <w:rsid w:val="007E62FA"/>
    <w:rsid w:val="007F1124"/>
    <w:rsid w:val="00803AAC"/>
    <w:rsid w:val="00804F8A"/>
    <w:rsid w:val="0081144C"/>
    <w:rsid w:val="0081783B"/>
    <w:rsid w:val="00864106"/>
    <w:rsid w:val="0088796B"/>
    <w:rsid w:val="00892981"/>
    <w:rsid w:val="008A2A97"/>
    <w:rsid w:val="008B3D8F"/>
    <w:rsid w:val="008E6D56"/>
    <w:rsid w:val="008F0276"/>
    <w:rsid w:val="008F1FFC"/>
    <w:rsid w:val="00905E03"/>
    <w:rsid w:val="00906661"/>
    <w:rsid w:val="00930E9D"/>
    <w:rsid w:val="00971F3E"/>
    <w:rsid w:val="00982E52"/>
    <w:rsid w:val="009943B1"/>
    <w:rsid w:val="009A0E6B"/>
    <w:rsid w:val="009A2248"/>
    <w:rsid w:val="009A7DA5"/>
    <w:rsid w:val="009C0334"/>
    <w:rsid w:val="009C266B"/>
    <w:rsid w:val="009D2C65"/>
    <w:rsid w:val="009D64EA"/>
    <w:rsid w:val="009D7EA4"/>
    <w:rsid w:val="009F0514"/>
    <w:rsid w:val="00A03E1F"/>
    <w:rsid w:val="00A0671F"/>
    <w:rsid w:val="00A1052E"/>
    <w:rsid w:val="00A126CE"/>
    <w:rsid w:val="00A204F2"/>
    <w:rsid w:val="00A2630A"/>
    <w:rsid w:val="00A330F7"/>
    <w:rsid w:val="00A61DE6"/>
    <w:rsid w:val="00A66015"/>
    <w:rsid w:val="00A9687A"/>
    <w:rsid w:val="00AA7020"/>
    <w:rsid w:val="00AB1180"/>
    <w:rsid w:val="00AD43D4"/>
    <w:rsid w:val="00AE01E8"/>
    <w:rsid w:val="00AE6E39"/>
    <w:rsid w:val="00B26BC2"/>
    <w:rsid w:val="00B26CF7"/>
    <w:rsid w:val="00B347AC"/>
    <w:rsid w:val="00B35547"/>
    <w:rsid w:val="00B5297D"/>
    <w:rsid w:val="00B80695"/>
    <w:rsid w:val="00BA4A21"/>
    <w:rsid w:val="00BC15B5"/>
    <w:rsid w:val="00BC36E3"/>
    <w:rsid w:val="00BD4017"/>
    <w:rsid w:val="00BE0392"/>
    <w:rsid w:val="00BE3C2A"/>
    <w:rsid w:val="00BE5022"/>
    <w:rsid w:val="00C0103A"/>
    <w:rsid w:val="00C010E4"/>
    <w:rsid w:val="00C0411B"/>
    <w:rsid w:val="00C076E9"/>
    <w:rsid w:val="00C1678B"/>
    <w:rsid w:val="00C41FF6"/>
    <w:rsid w:val="00C54E27"/>
    <w:rsid w:val="00C82F1A"/>
    <w:rsid w:val="00C94761"/>
    <w:rsid w:val="00CB0E64"/>
    <w:rsid w:val="00CB36BD"/>
    <w:rsid w:val="00CD2BE7"/>
    <w:rsid w:val="00CD3911"/>
    <w:rsid w:val="00CD621D"/>
    <w:rsid w:val="00D13300"/>
    <w:rsid w:val="00D2029F"/>
    <w:rsid w:val="00D42C55"/>
    <w:rsid w:val="00D51072"/>
    <w:rsid w:val="00D537D9"/>
    <w:rsid w:val="00D60387"/>
    <w:rsid w:val="00D64B8D"/>
    <w:rsid w:val="00D66916"/>
    <w:rsid w:val="00D746B2"/>
    <w:rsid w:val="00D952D4"/>
    <w:rsid w:val="00D95D2A"/>
    <w:rsid w:val="00DA0BA7"/>
    <w:rsid w:val="00DA60FA"/>
    <w:rsid w:val="00DA71FB"/>
    <w:rsid w:val="00DB01A3"/>
    <w:rsid w:val="00DB6526"/>
    <w:rsid w:val="00DB73E0"/>
    <w:rsid w:val="00DC5DF2"/>
    <w:rsid w:val="00DC6946"/>
    <w:rsid w:val="00E25D6D"/>
    <w:rsid w:val="00E47B4E"/>
    <w:rsid w:val="00E54913"/>
    <w:rsid w:val="00E54F60"/>
    <w:rsid w:val="00E561E8"/>
    <w:rsid w:val="00E5702C"/>
    <w:rsid w:val="00E721B4"/>
    <w:rsid w:val="00E85BFA"/>
    <w:rsid w:val="00EB0010"/>
    <w:rsid w:val="00EB44F2"/>
    <w:rsid w:val="00ED0991"/>
    <w:rsid w:val="00ED486A"/>
    <w:rsid w:val="00EE49D3"/>
    <w:rsid w:val="00EE4D69"/>
    <w:rsid w:val="00EF4035"/>
    <w:rsid w:val="00F14743"/>
    <w:rsid w:val="00F22EA2"/>
    <w:rsid w:val="00F26A77"/>
    <w:rsid w:val="00F4644D"/>
    <w:rsid w:val="00F61AD1"/>
    <w:rsid w:val="00F64EDD"/>
    <w:rsid w:val="00F7362A"/>
    <w:rsid w:val="00F7432D"/>
    <w:rsid w:val="00F86AE9"/>
    <w:rsid w:val="00F90C95"/>
    <w:rsid w:val="00FA4C93"/>
    <w:rsid w:val="00FC6A5F"/>
    <w:rsid w:val="00FC7DDA"/>
    <w:rsid w:val="00FD2A2A"/>
    <w:rsid w:val="00FD3C94"/>
    <w:rsid w:val="00FF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572C6"/>
  <w15:docId w15:val="{AF7C45B0-2E91-41B4-BBD0-4604ED7F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335A19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DA0BA7"/>
    <w:pPr>
      <w:ind w:left="720"/>
      <w:contextualSpacing/>
    </w:pPr>
  </w:style>
  <w:style w:type="table" w:styleId="TableGrid">
    <w:name w:val="Table Grid"/>
    <w:basedOn w:val="TableNormal"/>
    <w:uiPriority w:val="39"/>
    <w:rsid w:val="00D537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2C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C5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26BC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076E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6E9"/>
  </w:style>
  <w:style w:type="paragraph" w:styleId="Footer">
    <w:name w:val="footer"/>
    <w:basedOn w:val="Normal"/>
    <w:link w:val="FooterChar"/>
    <w:uiPriority w:val="99"/>
    <w:unhideWhenUsed/>
    <w:rsid w:val="00C076E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1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90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youtube.com/watch?v=tJf9ZkzeMA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github.com/Tamir-Co/NeuroEvolutional-Dont-Touch-The-Spikes-with-Erla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8</Pages>
  <Words>1232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נדב  חדד</cp:lastModifiedBy>
  <cp:revision>231</cp:revision>
  <dcterms:created xsi:type="dcterms:W3CDTF">2022-08-21T13:01:00Z</dcterms:created>
  <dcterms:modified xsi:type="dcterms:W3CDTF">2022-08-22T12:28:00Z</dcterms:modified>
</cp:coreProperties>
</file>